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781EB6" w14:textId="77777777" w:rsidR="00A70799" w:rsidRPr="00825A13" w:rsidRDefault="00A70799" w:rsidP="00A70799">
      <w:pPr>
        <w:jc w:val="center"/>
        <w:rPr>
          <w:sz w:val="22"/>
        </w:rPr>
      </w:pPr>
      <w:r w:rsidRPr="00825A13">
        <w:rPr>
          <w:noProof/>
          <w:sz w:val="22"/>
        </w:rPr>
        <w:drawing>
          <wp:inline distT="0" distB="0" distL="0" distR="0" wp14:anchorId="3F7BEC14" wp14:editId="101C9003">
            <wp:extent cx="466725" cy="466725"/>
            <wp:effectExtent l="0" t="0" r="9525" b="9525"/>
            <wp:docPr id="4" name="Picture 4" descr="C:\Users\teacher\AppData\Local\Microsoft\Windows\Temporary Internet Files\Content.Outlook\UVANQY46\AIUB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acher\AppData\Local\Microsoft\Windows\Temporary Internet Files\Content.Outlook\UVANQY46\AIUB-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129E" w14:textId="77777777" w:rsidR="00A70799" w:rsidRPr="00177C5E" w:rsidRDefault="00A70799" w:rsidP="00A70799">
      <w:pPr>
        <w:jc w:val="center"/>
        <w:rPr>
          <w:caps/>
          <w:szCs w:val="32"/>
        </w:rPr>
      </w:pPr>
      <w:r w:rsidRPr="00177C5E">
        <w:rPr>
          <w:caps/>
          <w:szCs w:val="32"/>
        </w:rPr>
        <w:t xml:space="preserve">American International University-Bangladesh </w:t>
      </w:r>
    </w:p>
    <w:p w14:paraId="41BA23D2" w14:textId="77777777" w:rsidR="00A70799" w:rsidRPr="00177C5E" w:rsidRDefault="00A70799" w:rsidP="00A70799">
      <w:pPr>
        <w:jc w:val="center"/>
        <w:rPr>
          <w:szCs w:val="28"/>
        </w:rPr>
      </w:pPr>
      <w:r w:rsidRPr="00177C5E">
        <w:rPr>
          <w:szCs w:val="28"/>
        </w:rPr>
        <w:t>Faculty of Science and Information Technology</w:t>
      </w:r>
    </w:p>
    <w:p w14:paraId="1CFD02C3" w14:textId="77777777" w:rsidR="00A70799" w:rsidRPr="00177C5E" w:rsidRDefault="00A70799" w:rsidP="00A70799">
      <w:pPr>
        <w:jc w:val="center"/>
        <w:rPr>
          <w:szCs w:val="28"/>
        </w:rPr>
      </w:pPr>
      <w:r w:rsidRPr="00177C5E">
        <w:rPr>
          <w:szCs w:val="28"/>
        </w:rPr>
        <w:t>Department of Computer Science</w:t>
      </w:r>
    </w:p>
    <w:p w14:paraId="0AD3E904" w14:textId="3DCEB1A6" w:rsidR="00A70799" w:rsidRPr="00177C5E" w:rsidRDefault="00A70799" w:rsidP="00A70799">
      <w:pPr>
        <w:pStyle w:val="Header"/>
        <w:jc w:val="center"/>
        <w:rPr>
          <w:szCs w:val="28"/>
        </w:rPr>
      </w:pPr>
      <w:r w:rsidRPr="00177C5E">
        <w:rPr>
          <w:szCs w:val="28"/>
        </w:rPr>
        <w:t>OBJECT ORIENTED PROGRAMMING 1 (JAVA)</w:t>
      </w:r>
    </w:p>
    <w:p w14:paraId="3D820D5D" w14:textId="77777777" w:rsidR="00A70799" w:rsidRPr="00A70799" w:rsidRDefault="00A70799" w:rsidP="00A70799">
      <w:pPr>
        <w:pStyle w:val="Header"/>
        <w:jc w:val="center"/>
        <w:rPr>
          <w:b/>
          <w:bCs/>
          <w:sz w:val="22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CD7AFC" w14:paraId="3CBA81A6" w14:textId="77777777" w:rsidTr="00CD7AFC">
        <w:trPr>
          <w:trHeight w:val="254"/>
        </w:trPr>
        <w:tc>
          <w:tcPr>
            <w:tcW w:w="9242" w:type="dxa"/>
            <w:shd w:val="clear" w:color="auto" w:fill="D0CECE" w:themeFill="background2" w:themeFillShade="E6"/>
          </w:tcPr>
          <w:p w14:paraId="3C3A2B73" w14:textId="77777777" w:rsidR="00CD7AFC" w:rsidRDefault="00CD7AFC" w:rsidP="00CD7AFC">
            <w:pPr>
              <w:jc w:val="center"/>
              <w:rPr>
                <w:b/>
              </w:rPr>
            </w:pPr>
            <w:r>
              <w:rPr>
                <w:b/>
              </w:rPr>
              <w:t>Semester: Summer 2019-20</w:t>
            </w:r>
          </w:p>
        </w:tc>
      </w:tr>
    </w:tbl>
    <w:p w14:paraId="64232297" w14:textId="51DDF280" w:rsidR="00DA64E3" w:rsidRDefault="00DA64E3" w:rsidP="00DA64E3">
      <w:pPr>
        <w:rPr>
          <w:b/>
        </w:rPr>
      </w:pPr>
    </w:p>
    <w:tbl>
      <w:tblPr>
        <w:tblStyle w:val="TableGrid"/>
        <w:tblW w:w="5760" w:type="dxa"/>
        <w:jc w:val="center"/>
        <w:tblLayout w:type="fixed"/>
        <w:tblLook w:val="04A0" w:firstRow="1" w:lastRow="0" w:firstColumn="1" w:lastColumn="0" w:noHBand="0" w:noVBand="1"/>
      </w:tblPr>
      <w:tblGrid>
        <w:gridCol w:w="1345"/>
        <w:gridCol w:w="3875"/>
        <w:gridCol w:w="540"/>
      </w:tblGrid>
      <w:tr w:rsidR="00A70799" w:rsidRPr="005A5F57" w14:paraId="3AE708D0" w14:textId="77777777" w:rsidTr="00CB7F3C">
        <w:trPr>
          <w:trHeight w:val="287"/>
          <w:jc w:val="center"/>
        </w:trPr>
        <w:tc>
          <w:tcPr>
            <w:tcW w:w="1345" w:type="dxa"/>
            <w:shd w:val="clear" w:color="auto" w:fill="D0CECE" w:themeFill="background2" w:themeFillShade="E6"/>
            <w:vAlign w:val="center"/>
          </w:tcPr>
          <w:p w14:paraId="698EB19E" w14:textId="77777777" w:rsidR="00A70799" w:rsidRPr="00F42A97" w:rsidRDefault="00A70799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ID</w:t>
            </w:r>
          </w:p>
        </w:tc>
        <w:tc>
          <w:tcPr>
            <w:tcW w:w="3875" w:type="dxa"/>
            <w:shd w:val="clear" w:color="auto" w:fill="D0CECE" w:themeFill="background2" w:themeFillShade="E6"/>
            <w:vAlign w:val="center"/>
          </w:tcPr>
          <w:p w14:paraId="2240ED91" w14:textId="77777777" w:rsidR="00A70799" w:rsidRPr="00F42A97" w:rsidRDefault="00A70799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2FE68E1F" w14:textId="77777777" w:rsidR="00A70799" w:rsidRPr="00F42A97" w:rsidRDefault="00A70799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</w:tr>
      <w:tr w:rsidR="00A70799" w:rsidRPr="005A5F57" w14:paraId="11B0066A" w14:textId="77777777" w:rsidTr="00CB7F3C">
        <w:trPr>
          <w:trHeight w:val="368"/>
          <w:jc w:val="center"/>
        </w:trPr>
        <w:tc>
          <w:tcPr>
            <w:tcW w:w="1345" w:type="dxa"/>
            <w:vAlign w:val="center"/>
          </w:tcPr>
          <w:p w14:paraId="4C49ED53" w14:textId="0F91E31F" w:rsidR="00A70799" w:rsidRPr="008B7098" w:rsidRDefault="002B3E4B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9-41289-3</w:t>
            </w:r>
          </w:p>
        </w:tc>
        <w:tc>
          <w:tcPr>
            <w:tcW w:w="3875" w:type="dxa"/>
            <w:vAlign w:val="center"/>
          </w:tcPr>
          <w:p w14:paraId="4B227A38" w14:textId="3931193F" w:rsidR="00A70799" w:rsidRPr="008B7098" w:rsidRDefault="002B3E4B" w:rsidP="00CB7F3C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aha, Anik Kumar</w:t>
            </w:r>
          </w:p>
        </w:tc>
        <w:tc>
          <w:tcPr>
            <w:tcW w:w="540" w:type="dxa"/>
            <w:vAlign w:val="center"/>
          </w:tcPr>
          <w:p w14:paraId="04B793DC" w14:textId="0C9E9282" w:rsidR="00A70799" w:rsidRPr="008B7098" w:rsidRDefault="002B3E4B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A</w:t>
            </w:r>
          </w:p>
        </w:tc>
      </w:tr>
      <w:tr w:rsidR="00A70799" w:rsidRPr="005A5F57" w14:paraId="53B3C2EF" w14:textId="77777777" w:rsidTr="00CB7F3C">
        <w:trPr>
          <w:trHeight w:val="350"/>
          <w:jc w:val="center"/>
        </w:trPr>
        <w:tc>
          <w:tcPr>
            <w:tcW w:w="1345" w:type="dxa"/>
            <w:vAlign w:val="center"/>
          </w:tcPr>
          <w:p w14:paraId="28F2B96C" w14:textId="51D90945" w:rsidR="00A70799" w:rsidRPr="002B3E4B" w:rsidRDefault="002B3E4B" w:rsidP="00302C22">
            <w:pPr>
              <w:jc w:val="center"/>
              <w:rPr>
                <w:rFonts w:ascii="Segoe UI" w:hAnsi="Segoe UI" w:cs="Segoe UI"/>
                <w:b/>
                <w:sz w:val="21"/>
                <w:szCs w:val="21"/>
              </w:rPr>
            </w:pPr>
            <w:r>
              <w:rPr>
                <w:b/>
                <w:bCs/>
                <w:sz w:val="22"/>
                <w:szCs w:val="22"/>
              </w:rPr>
              <w:t>19-41283-3</w:t>
            </w:r>
          </w:p>
        </w:tc>
        <w:tc>
          <w:tcPr>
            <w:tcW w:w="3875" w:type="dxa"/>
            <w:vAlign w:val="center"/>
          </w:tcPr>
          <w:p w14:paraId="02C01E75" w14:textId="5D66E4FD" w:rsidR="00A70799" w:rsidRPr="008B7098" w:rsidRDefault="00302C22" w:rsidP="00CB7F3C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hmed, Nafiz</w:t>
            </w:r>
          </w:p>
        </w:tc>
        <w:tc>
          <w:tcPr>
            <w:tcW w:w="540" w:type="dxa"/>
            <w:vAlign w:val="center"/>
          </w:tcPr>
          <w:p w14:paraId="1F5D2727" w14:textId="65327740" w:rsidR="00A70799" w:rsidRPr="008B7098" w:rsidRDefault="00302C22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A</w:t>
            </w:r>
          </w:p>
        </w:tc>
      </w:tr>
    </w:tbl>
    <w:p w14:paraId="4AACFDBA" w14:textId="77777777" w:rsidR="00A70799" w:rsidRDefault="00A70799" w:rsidP="00DA64E3">
      <w:pPr>
        <w:rPr>
          <w:b/>
        </w:rPr>
      </w:pPr>
    </w:p>
    <w:p w14:paraId="2B4EE5E3" w14:textId="77777777" w:rsidR="00DA64E3" w:rsidRDefault="00DA64E3" w:rsidP="00DA64E3">
      <w:pPr>
        <w:rPr>
          <w:b/>
        </w:rPr>
      </w:pPr>
    </w:p>
    <w:p w14:paraId="4F804CA0" w14:textId="04411EF2" w:rsidR="00DA64E3" w:rsidRPr="00DA64E3" w:rsidRDefault="00DA64E3" w:rsidP="00DA64E3">
      <w:pPr>
        <w:pStyle w:val="ListParagraph"/>
        <w:numPr>
          <w:ilvl w:val="0"/>
          <w:numId w:val="7"/>
        </w:numPr>
        <w:ind w:left="0"/>
        <w:rPr>
          <w:bCs/>
          <w:sz w:val="28"/>
          <w:szCs w:val="28"/>
        </w:rPr>
      </w:pPr>
      <w:r w:rsidRPr="00DA64E3">
        <w:rPr>
          <w:b/>
          <w:bCs/>
          <w:sz w:val="28"/>
          <w:szCs w:val="28"/>
          <w:u w:val="single"/>
        </w:rPr>
        <w:t>Project Title:</w:t>
      </w:r>
      <w:r w:rsidR="00302C22">
        <w:rPr>
          <w:b/>
          <w:bCs/>
          <w:sz w:val="28"/>
          <w:szCs w:val="28"/>
        </w:rPr>
        <w:t xml:space="preserve"> </w:t>
      </w:r>
      <w:r w:rsidR="005214A7">
        <w:rPr>
          <w:bCs/>
          <w:sz w:val="28"/>
          <w:szCs w:val="28"/>
        </w:rPr>
        <w:t xml:space="preserve">Student </w:t>
      </w:r>
      <w:r w:rsidR="00302C22" w:rsidRPr="00302C22">
        <w:rPr>
          <w:bCs/>
          <w:sz w:val="28"/>
          <w:szCs w:val="28"/>
        </w:rPr>
        <w:t>Management</w:t>
      </w:r>
    </w:p>
    <w:p w14:paraId="08087776" w14:textId="77777777" w:rsidR="00DA64E3" w:rsidRPr="00DA64E3" w:rsidRDefault="00DA64E3" w:rsidP="00DA64E3">
      <w:pPr>
        <w:rPr>
          <w:b/>
          <w:bCs/>
          <w:sz w:val="28"/>
          <w:szCs w:val="28"/>
          <w:u w:val="single"/>
        </w:rPr>
      </w:pPr>
    </w:p>
    <w:p w14:paraId="73FA5A8B" w14:textId="538D1CEB" w:rsidR="00DA64E3" w:rsidRPr="00DA64E3" w:rsidRDefault="00DA64E3" w:rsidP="00DA64E3">
      <w:pPr>
        <w:pStyle w:val="ListParagraph"/>
        <w:numPr>
          <w:ilvl w:val="0"/>
          <w:numId w:val="7"/>
        </w:numPr>
        <w:ind w:left="0"/>
        <w:rPr>
          <w:b/>
          <w:bCs/>
          <w:sz w:val="28"/>
          <w:szCs w:val="28"/>
          <w:u w:val="single"/>
        </w:rPr>
      </w:pPr>
      <w:r w:rsidRPr="00DA64E3">
        <w:rPr>
          <w:b/>
          <w:bCs/>
          <w:sz w:val="28"/>
          <w:szCs w:val="28"/>
          <w:u w:val="single"/>
        </w:rPr>
        <w:t>Project Description:</w:t>
      </w:r>
      <w:r w:rsidR="005214A7">
        <w:rPr>
          <w:b/>
          <w:bCs/>
          <w:sz w:val="28"/>
          <w:szCs w:val="28"/>
        </w:rPr>
        <w:t xml:space="preserve"> </w:t>
      </w:r>
      <w:r w:rsidR="005214A7">
        <w:rPr>
          <w:bCs/>
          <w:sz w:val="28"/>
          <w:szCs w:val="28"/>
        </w:rPr>
        <w:t xml:space="preserve">This project is based on Student Management. </w:t>
      </w:r>
      <w:r w:rsidR="006C421A">
        <w:rPr>
          <w:bCs/>
          <w:sz w:val="28"/>
          <w:szCs w:val="28"/>
        </w:rPr>
        <w:t>There is a class for account creation and login. After logging in, you will be provided with 4 options. Among them you can select any one to do your required operation. And you will be continuously asked to select any option until you press exit.</w:t>
      </w:r>
      <w:r w:rsidR="00D93779">
        <w:rPr>
          <w:bCs/>
          <w:sz w:val="28"/>
          <w:szCs w:val="28"/>
        </w:rPr>
        <w:t xml:space="preserve"> After pressing exit a</w:t>
      </w:r>
      <w:r w:rsidR="006C421A">
        <w:rPr>
          <w:bCs/>
          <w:sz w:val="28"/>
          <w:szCs w:val="28"/>
        </w:rPr>
        <w:t xml:space="preserve">t last when everything will be done, all your </w:t>
      </w:r>
      <w:r w:rsidR="007562B9">
        <w:rPr>
          <w:bCs/>
          <w:sz w:val="28"/>
          <w:szCs w:val="28"/>
        </w:rPr>
        <w:t>information</w:t>
      </w:r>
      <w:r w:rsidR="006C421A">
        <w:rPr>
          <w:bCs/>
          <w:sz w:val="28"/>
          <w:szCs w:val="28"/>
        </w:rPr>
        <w:t xml:space="preserve"> will be stored in a text file </w:t>
      </w:r>
      <w:r w:rsidR="00D93779">
        <w:rPr>
          <w:bCs/>
          <w:sz w:val="28"/>
          <w:szCs w:val="28"/>
        </w:rPr>
        <w:t xml:space="preserve">which is done in file class </w:t>
      </w:r>
      <w:r w:rsidR="006C421A">
        <w:rPr>
          <w:bCs/>
          <w:sz w:val="28"/>
          <w:szCs w:val="28"/>
        </w:rPr>
        <w:t>from where you</w:t>
      </w:r>
      <w:r w:rsidR="00D93779">
        <w:rPr>
          <w:bCs/>
          <w:sz w:val="28"/>
          <w:szCs w:val="28"/>
        </w:rPr>
        <w:t xml:space="preserve"> can</w:t>
      </w:r>
      <w:r w:rsidR="006C421A">
        <w:rPr>
          <w:bCs/>
          <w:sz w:val="28"/>
          <w:szCs w:val="28"/>
        </w:rPr>
        <w:t xml:space="preserve"> read your given inputs at any time</w:t>
      </w:r>
      <w:r w:rsidR="00D93779">
        <w:rPr>
          <w:bCs/>
          <w:sz w:val="28"/>
          <w:szCs w:val="28"/>
        </w:rPr>
        <w:t xml:space="preserve"> you want</w:t>
      </w:r>
      <w:r w:rsidR="006C421A">
        <w:rPr>
          <w:bCs/>
          <w:sz w:val="28"/>
          <w:szCs w:val="28"/>
        </w:rPr>
        <w:t>.</w:t>
      </w:r>
    </w:p>
    <w:p w14:paraId="667087E5" w14:textId="77777777" w:rsidR="00DA64E3" w:rsidRPr="00DA64E3" w:rsidRDefault="00DA64E3" w:rsidP="00DA64E3">
      <w:pPr>
        <w:rPr>
          <w:sz w:val="28"/>
          <w:szCs w:val="28"/>
        </w:rPr>
      </w:pPr>
    </w:p>
    <w:p w14:paraId="169DB08C" w14:textId="154627F1" w:rsidR="00A70799" w:rsidRPr="00D93779" w:rsidRDefault="00DA64E3" w:rsidP="00D93779">
      <w:pPr>
        <w:pStyle w:val="ListParagraph"/>
        <w:numPr>
          <w:ilvl w:val="0"/>
          <w:numId w:val="7"/>
        </w:numPr>
        <w:ind w:left="0"/>
      </w:pPr>
      <w:r w:rsidRPr="00DA64E3">
        <w:rPr>
          <w:b/>
          <w:bCs/>
          <w:sz w:val="28"/>
          <w:szCs w:val="28"/>
          <w:u w:val="single"/>
        </w:rPr>
        <w:t>Project Features:</w:t>
      </w:r>
      <w:r w:rsidR="00D93779">
        <w:rPr>
          <w:bCs/>
          <w:sz w:val="28"/>
          <w:szCs w:val="28"/>
        </w:rPr>
        <w:t xml:space="preserve"> Features of this project are given below,</w:t>
      </w:r>
    </w:p>
    <w:p w14:paraId="51B27598" w14:textId="77777777" w:rsidR="00D93779" w:rsidRDefault="00D93779" w:rsidP="00D93779">
      <w:pPr>
        <w:pStyle w:val="ListParagraph"/>
      </w:pPr>
    </w:p>
    <w:p w14:paraId="3F76F56F" w14:textId="5BBB853B" w:rsidR="00D93779" w:rsidRDefault="007179E5" w:rsidP="00D93779">
      <w:pPr>
        <w:pStyle w:val="ListParagraph"/>
        <w:numPr>
          <w:ilvl w:val="0"/>
          <w:numId w:val="8"/>
        </w:numPr>
      </w:pPr>
      <w:r>
        <w:t xml:space="preserve">It can create </w:t>
      </w:r>
      <w:r w:rsidR="00D93779">
        <w:t>a</w:t>
      </w:r>
      <w:r>
        <w:t>ccount for admin.</w:t>
      </w:r>
    </w:p>
    <w:p w14:paraId="1B111FC3" w14:textId="01F4B161" w:rsidR="007179E5" w:rsidRDefault="00026D23" w:rsidP="00D93779">
      <w:pPr>
        <w:pStyle w:val="ListParagraph"/>
        <w:numPr>
          <w:ilvl w:val="0"/>
          <w:numId w:val="8"/>
        </w:numPr>
      </w:pPr>
      <w:r>
        <w:t>After that it allows you to login.</w:t>
      </w:r>
    </w:p>
    <w:p w14:paraId="234580CD" w14:textId="4D46E92A" w:rsidR="00026D23" w:rsidRDefault="00B338A8" w:rsidP="00D93779">
      <w:pPr>
        <w:pStyle w:val="ListParagraph"/>
        <w:numPr>
          <w:ilvl w:val="0"/>
          <w:numId w:val="8"/>
        </w:numPr>
      </w:pPr>
      <w:r>
        <w:t>Here y</w:t>
      </w:r>
      <w:r w:rsidR="00DA618F">
        <w:t>ou can add students</w:t>
      </w:r>
      <w:r w:rsidR="007562B9">
        <w:t xml:space="preserve"> up to 50</w:t>
      </w:r>
      <w:r>
        <w:t>.</w:t>
      </w:r>
    </w:p>
    <w:p w14:paraId="0B41B6B4" w14:textId="078EAF83" w:rsidR="00B338A8" w:rsidRDefault="00B338A8" w:rsidP="00D93779">
      <w:pPr>
        <w:pStyle w:val="ListParagraph"/>
        <w:numPr>
          <w:ilvl w:val="0"/>
          <w:numId w:val="8"/>
        </w:numPr>
      </w:pPr>
      <w:r>
        <w:t>Each student contains student’s Name, ID, Department and CGPA.</w:t>
      </w:r>
    </w:p>
    <w:p w14:paraId="07EFE931" w14:textId="346BCF58" w:rsidR="00B338A8" w:rsidRDefault="007562B9" w:rsidP="00D93779">
      <w:pPr>
        <w:pStyle w:val="ListParagraph"/>
        <w:numPr>
          <w:ilvl w:val="0"/>
          <w:numId w:val="8"/>
        </w:numPr>
      </w:pPr>
      <w:r>
        <w:t>You can also remove students by their ID.</w:t>
      </w:r>
    </w:p>
    <w:p w14:paraId="26FE29B4" w14:textId="4C65114F" w:rsidR="007562B9" w:rsidRDefault="007562B9" w:rsidP="00D93779">
      <w:pPr>
        <w:pStyle w:val="ListParagraph"/>
        <w:numPr>
          <w:ilvl w:val="0"/>
          <w:numId w:val="8"/>
        </w:numPr>
      </w:pPr>
      <w:r>
        <w:t>After adding and removing, there is another feature that allows you to see information of remaining students.</w:t>
      </w:r>
    </w:p>
    <w:p w14:paraId="5035DC84" w14:textId="5A7149E7" w:rsidR="007562B9" w:rsidRDefault="007562B9" w:rsidP="00D93779">
      <w:pPr>
        <w:pStyle w:val="ListParagraph"/>
        <w:numPr>
          <w:ilvl w:val="0"/>
          <w:numId w:val="8"/>
        </w:numPr>
      </w:pPr>
      <w:r>
        <w:t>And last but not the least, information of remaining students can be stored in a text file.</w:t>
      </w:r>
    </w:p>
    <w:p w14:paraId="472D1C3A" w14:textId="5BB38B36" w:rsidR="007562B9" w:rsidRDefault="007562B9" w:rsidP="007562B9"/>
    <w:p w14:paraId="11F07AB9" w14:textId="51A0D875" w:rsidR="0002324E" w:rsidRDefault="0002324E" w:rsidP="007562B9"/>
    <w:p w14:paraId="229CE4C3" w14:textId="7800C1A9" w:rsidR="0002324E" w:rsidRDefault="0002324E" w:rsidP="007562B9"/>
    <w:p w14:paraId="501272C5" w14:textId="6EC9CB80" w:rsidR="0002324E" w:rsidRDefault="0002324E" w:rsidP="007562B9"/>
    <w:p w14:paraId="4E90E8D5" w14:textId="28410C9F" w:rsidR="0002324E" w:rsidRDefault="0002324E" w:rsidP="007562B9"/>
    <w:p w14:paraId="628DF00C" w14:textId="7A3EF6B7" w:rsidR="0002324E" w:rsidRDefault="0002324E" w:rsidP="007562B9"/>
    <w:p w14:paraId="5C8BBC12" w14:textId="77BAE676" w:rsidR="0002324E" w:rsidRDefault="0002324E" w:rsidP="007562B9"/>
    <w:p w14:paraId="58283A99" w14:textId="1A5CD1A2" w:rsidR="0002324E" w:rsidRDefault="0002324E" w:rsidP="007562B9"/>
    <w:p w14:paraId="75E2E35A" w14:textId="1C38FA0B" w:rsidR="0002324E" w:rsidRDefault="0002324E" w:rsidP="007562B9"/>
    <w:p w14:paraId="50DD45B2" w14:textId="53C7A55D" w:rsidR="0002324E" w:rsidRDefault="0002324E" w:rsidP="007562B9"/>
    <w:p w14:paraId="2D1FC99C" w14:textId="378643EF" w:rsidR="0002324E" w:rsidRDefault="0002324E" w:rsidP="007562B9"/>
    <w:p w14:paraId="34E8EEA2" w14:textId="67178947" w:rsidR="0002324E" w:rsidRDefault="0002324E" w:rsidP="007562B9"/>
    <w:p w14:paraId="0CFA4D20" w14:textId="796D806A" w:rsidR="0002324E" w:rsidRDefault="0002324E" w:rsidP="007562B9"/>
    <w:p w14:paraId="78E460C2" w14:textId="6C60F539" w:rsidR="0002324E" w:rsidRDefault="0002324E" w:rsidP="007562B9"/>
    <w:p w14:paraId="5EAC8A8F" w14:textId="1C4C7DB9" w:rsidR="0002324E" w:rsidRDefault="0002324E" w:rsidP="007562B9"/>
    <w:p w14:paraId="3D7FD9A8" w14:textId="6CCDC564" w:rsidR="0002324E" w:rsidRDefault="0002324E" w:rsidP="007562B9"/>
    <w:p w14:paraId="6AA6BAEA" w14:textId="77777777" w:rsidR="0002324E" w:rsidRDefault="0002324E" w:rsidP="0002324E">
      <w:pPr>
        <w:jc w:val="center"/>
        <w:rPr>
          <w:b/>
          <w:sz w:val="28"/>
          <w:szCs w:val="28"/>
          <w:u w:val="single"/>
        </w:rPr>
      </w:pPr>
      <w:r w:rsidRPr="001E296D">
        <w:rPr>
          <w:b/>
          <w:sz w:val="28"/>
          <w:szCs w:val="28"/>
          <w:u w:val="single"/>
        </w:rPr>
        <w:lastRenderedPageBreak/>
        <w:t>Project Demonstration</w:t>
      </w:r>
    </w:p>
    <w:p w14:paraId="195D81DF" w14:textId="77777777" w:rsidR="0002324E" w:rsidRDefault="0002324E" w:rsidP="0002324E">
      <w:pPr>
        <w:jc w:val="center"/>
        <w:rPr>
          <w:b/>
          <w:sz w:val="28"/>
          <w:szCs w:val="28"/>
          <w:u w:val="single"/>
        </w:rPr>
      </w:pPr>
    </w:p>
    <w:p w14:paraId="334BF9D7" w14:textId="5F2B09F4" w:rsidR="0002324E" w:rsidRDefault="0002324E" w:rsidP="0002324E">
      <w:pPr>
        <w:rPr>
          <w:b/>
          <w:sz w:val="28"/>
          <w:szCs w:val="28"/>
          <w:u w:val="single"/>
        </w:rPr>
      </w:pPr>
      <w:r w:rsidRPr="0002324E">
        <w:rPr>
          <w:b/>
          <w:sz w:val="28"/>
          <w:szCs w:val="28"/>
          <w:u w:val="single"/>
        </w:rPr>
        <w:t>Topics that we have cover</w:t>
      </w:r>
      <w:r w:rsidR="004E1848">
        <w:rPr>
          <w:b/>
          <w:sz w:val="28"/>
          <w:szCs w:val="28"/>
          <w:u w:val="single"/>
        </w:rPr>
        <w:t>ed</w:t>
      </w:r>
      <w:r w:rsidRPr="0002324E">
        <w:rPr>
          <w:b/>
          <w:sz w:val="28"/>
          <w:szCs w:val="28"/>
          <w:u w:val="single"/>
        </w:rPr>
        <w:t xml:space="preserve"> in this project:</w:t>
      </w:r>
    </w:p>
    <w:p w14:paraId="04BC7EEE" w14:textId="77777777" w:rsidR="0002324E" w:rsidRDefault="0002324E" w:rsidP="0002324E">
      <w:pPr>
        <w:rPr>
          <w:b/>
          <w:sz w:val="28"/>
          <w:szCs w:val="28"/>
          <w:u w:val="single"/>
        </w:rPr>
      </w:pPr>
    </w:p>
    <w:p w14:paraId="5AC2FCBA" w14:textId="599A990D" w:rsidR="004E1848" w:rsidRPr="004E1848" w:rsidRDefault="004E1848" w:rsidP="004E1848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Array</w:t>
      </w:r>
    </w:p>
    <w:p w14:paraId="4E5E316C" w14:textId="7226EF9B" w:rsidR="0002324E" w:rsidRDefault="0002324E" w:rsidP="0002324E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02324E">
        <w:rPr>
          <w:sz w:val="28"/>
          <w:szCs w:val="28"/>
        </w:rPr>
        <w:t>Inheritance</w:t>
      </w:r>
    </w:p>
    <w:p w14:paraId="0E9AE896" w14:textId="16A7C442" w:rsidR="0002324E" w:rsidRPr="004E1848" w:rsidRDefault="004E1848" w:rsidP="004E1848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Encapsulation</w:t>
      </w:r>
    </w:p>
    <w:p w14:paraId="67D968A1" w14:textId="77777777" w:rsidR="0002324E" w:rsidRDefault="0002324E" w:rsidP="0002324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Abstraction</w:t>
      </w:r>
    </w:p>
    <w:p w14:paraId="1A8FD3CA" w14:textId="6AC7B317" w:rsidR="0002324E" w:rsidRPr="004E1848" w:rsidRDefault="004E1848" w:rsidP="004E1848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Polymorphism</w:t>
      </w:r>
    </w:p>
    <w:p w14:paraId="1ABCA40F" w14:textId="3F19ABBD" w:rsidR="0002324E" w:rsidRPr="004E1848" w:rsidRDefault="004E1848" w:rsidP="004E1848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Association</w:t>
      </w:r>
    </w:p>
    <w:p w14:paraId="51EE855A" w14:textId="77777777" w:rsidR="0002324E" w:rsidRDefault="0002324E" w:rsidP="0002324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Exception handling</w:t>
      </w:r>
    </w:p>
    <w:p w14:paraId="467EA67C" w14:textId="77777777" w:rsidR="0002324E" w:rsidRDefault="0002324E" w:rsidP="0002324E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File IO</w:t>
      </w:r>
    </w:p>
    <w:p w14:paraId="2FC72511" w14:textId="56DE3698" w:rsidR="004E1848" w:rsidRDefault="004E1848" w:rsidP="004E1848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Interface</w:t>
      </w:r>
    </w:p>
    <w:p w14:paraId="385D0FE6" w14:textId="2736B3C4" w:rsidR="001E2DA8" w:rsidRDefault="004E1848" w:rsidP="001E2DA8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Package</w:t>
      </w:r>
    </w:p>
    <w:p w14:paraId="789B3FBD" w14:textId="333DA189" w:rsidR="001D68B1" w:rsidRDefault="001D68B1" w:rsidP="001D68B1">
      <w:pPr>
        <w:rPr>
          <w:sz w:val="28"/>
          <w:szCs w:val="28"/>
        </w:rPr>
      </w:pPr>
    </w:p>
    <w:p w14:paraId="5E6ACD00" w14:textId="46B5B06A" w:rsidR="001D68B1" w:rsidRDefault="001D68B1" w:rsidP="001D68B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33DBF3B" w14:textId="658059ED" w:rsidR="001D68B1" w:rsidRPr="00362C2A" w:rsidRDefault="001D68B1" w:rsidP="001D68B1">
      <w:pPr>
        <w:rPr>
          <w:b/>
          <w:sz w:val="28"/>
          <w:szCs w:val="28"/>
          <w:u w:val="single"/>
        </w:rPr>
      </w:pPr>
    </w:p>
    <w:tbl>
      <w:tblPr>
        <w:tblStyle w:val="GridTable4"/>
        <w:tblpPr w:leftFromText="180" w:rightFromText="180" w:vertAnchor="text" w:horzAnchor="page" w:tblpX="6841" w:tblpY="1441"/>
        <w:tblW w:w="0" w:type="auto"/>
        <w:tblLook w:val="04A0" w:firstRow="1" w:lastRow="0" w:firstColumn="1" w:lastColumn="0" w:noHBand="0" w:noVBand="1"/>
      </w:tblPr>
      <w:tblGrid>
        <w:gridCol w:w="4135"/>
      </w:tblGrid>
      <w:tr w:rsidR="00C97BB4" w14:paraId="2B915035" w14:textId="77777777" w:rsidTr="00D51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2508FF80" w14:textId="77777777" w:rsidR="00C97BB4" w:rsidRDefault="00C97BB4" w:rsidP="00D51CD0">
            <w:pPr>
              <w:pStyle w:val="NoSpacing"/>
              <w:jc w:val="center"/>
            </w:pPr>
            <w:r w:rsidRPr="001D68B1">
              <w:t>interface RecordInterface</w:t>
            </w:r>
          </w:p>
          <w:p w14:paraId="653E8C18" w14:textId="77777777" w:rsidR="00C97BB4" w:rsidRDefault="00C97BB4" w:rsidP="00D51CD0">
            <w:pPr>
              <w:pStyle w:val="NoSpacing"/>
            </w:pPr>
          </w:p>
        </w:tc>
      </w:tr>
      <w:tr w:rsidR="00C97BB4" w14:paraId="5747AF98" w14:textId="77777777" w:rsidTr="00D51C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0BED2C8" w14:textId="77777777" w:rsidR="00C97BB4" w:rsidRPr="001D68B1" w:rsidRDefault="00C97BB4" w:rsidP="00D51CD0">
            <w:pPr>
              <w:pStyle w:val="NoSpacing"/>
            </w:pPr>
            <w:r w:rsidRPr="001D68B1">
              <w:t>public void removeDetails(String id) ;</w:t>
            </w:r>
          </w:p>
          <w:p w14:paraId="33A8E7BF" w14:textId="77777777" w:rsidR="00C97BB4" w:rsidRPr="001D68B1" w:rsidRDefault="00C97BB4" w:rsidP="00D51CD0">
            <w:pPr>
              <w:pStyle w:val="NoSpacing"/>
            </w:pPr>
            <w:r w:rsidRPr="001D68B1">
              <w:t>public void showDetails() ;</w:t>
            </w:r>
          </w:p>
          <w:p w14:paraId="71CF60DA" w14:textId="77777777" w:rsidR="00C97BB4" w:rsidRDefault="00C97BB4" w:rsidP="00D51CD0">
            <w:pPr>
              <w:pStyle w:val="NoSpacing"/>
            </w:pPr>
            <w:r w:rsidRPr="001D68B1">
              <w:t>public void checkId(String id) ;</w:t>
            </w:r>
          </w:p>
          <w:p w14:paraId="3BC38810" w14:textId="77777777" w:rsidR="00C97BB4" w:rsidRDefault="00C97BB4" w:rsidP="00D51CD0">
            <w:pPr>
              <w:pStyle w:val="NoSpacing"/>
            </w:pPr>
          </w:p>
        </w:tc>
      </w:tr>
    </w:tbl>
    <w:p w14:paraId="5D6A6880" w14:textId="592AECE8" w:rsidR="0048293C" w:rsidRDefault="0048293C" w:rsidP="001E2DA8">
      <w:pPr>
        <w:rPr>
          <w:sz w:val="28"/>
          <w:szCs w:val="28"/>
        </w:rPr>
      </w:pPr>
    </w:p>
    <w:p w14:paraId="5ECF6C1A" w14:textId="567309E5" w:rsidR="00C97BB4" w:rsidRDefault="00C97BB4" w:rsidP="001E2DA8">
      <w:pPr>
        <w:rPr>
          <w:sz w:val="28"/>
          <w:szCs w:val="28"/>
        </w:rPr>
      </w:pPr>
    </w:p>
    <w:p w14:paraId="164F77FA" w14:textId="76AA4568" w:rsidR="00C97BB4" w:rsidRDefault="00996299" w:rsidP="00DE4E86">
      <w:pPr>
        <w:jc w:val="center"/>
        <w:rPr>
          <w:sz w:val="28"/>
          <w:szCs w:val="28"/>
        </w:rPr>
      </w:pPr>
      <w:r>
        <w:rPr>
          <w:b/>
          <w:sz w:val="28"/>
          <w:szCs w:val="28"/>
          <w:u w:val="single"/>
        </w:rPr>
        <w:t>Classes</w:t>
      </w:r>
      <w:bookmarkStart w:id="0" w:name="_GoBack"/>
      <w:bookmarkEnd w:id="0"/>
    </w:p>
    <w:p w14:paraId="67094390" w14:textId="6971E140" w:rsidR="00C97BB4" w:rsidRDefault="00C97BB4" w:rsidP="001E2DA8">
      <w:pPr>
        <w:rPr>
          <w:sz w:val="28"/>
          <w:szCs w:val="28"/>
        </w:rPr>
      </w:pPr>
    </w:p>
    <w:p w14:paraId="50DB4158" w14:textId="0666B8CB" w:rsidR="00C97BB4" w:rsidRDefault="00C97BB4" w:rsidP="001E2DA8">
      <w:pPr>
        <w:rPr>
          <w:sz w:val="28"/>
          <w:szCs w:val="28"/>
        </w:rPr>
      </w:pPr>
    </w:p>
    <w:tbl>
      <w:tblPr>
        <w:tblStyle w:val="GridTable4"/>
        <w:tblpPr w:leftFromText="180" w:rightFromText="180" w:vertAnchor="text" w:horzAnchor="page" w:tblpX="901" w:tblpY="-37"/>
        <w:tblW w:w="0" w:type="auto"/>
        <w:tblLook w:val="04A0" w:firstRow="1" w:lastRow="0" w:firstColumn="1" w:lastColumn="0" w:noHBand="0" w:noVBand="1"/>
      </w:tblPr>
      <w:tblGrid>
        <w:gridCol w:w="3505"/>
      </w:tblGrid>
      <w:tr w:rsidR="00D51CD0" w14:paraId="285F5197" w14:textId="77777777" w:rsidTr="00D51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2BB0A900" w14:textId="77777777" w:rsidR="00D51CD0" w:rsidRDefault="00D51CD0" w:rsidP="00D51CD0">
            <w:pPr>
              <w:pStyle w:val="NoSpacing"/>
              <w:jc w:val="center"/>
            </w:pPr>
            <w:r w:rsidRPr="001D68B1">
              <w:t>interface adminInterface</w:t>
            </w:r>
          </w:p>
          <w:p w14:paraId="33503DCB" w14:textId="77777777" w:rsidR="00D51CD0" w:rsidRDefault="00D51CD0" w:rsidP="00D51CD0">
            <w:pPr>
              <w:pStyle w:val="NoSpacing"/>
            </w:pPr>
          </w:p>
        </w:tc>
      </w:tr>
      <w:tr w:rsidR="00D51CD0" w14:paraId="245C1D1A" w14:textId="77777777" w:rsidTr="00D51C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6BC9D436" w14:textId="77777777" w:rsidR="00D51CD0" w:rsidRPr="001D68B1" w:rsidRDefault="00D51CD0" w:rsidP="00D51CD0">
            <w:pPr>
              <w:pStyle w:val="NoSpacing"/>
            </w:pPr>
            <w:r w:rsidRPr="001D68B1">
              <w:t>public void newAccount() ;</w:t>
            </w:r>
          </w:p>
          <w:p w14:paraId="38DF0AF6" w14:textId="77777777" w:rsidR="00D51CD0" w:rsidRDefault="00D51CD0" w:rsidP="00D51CD0">
            <w:pPr>
              <w:pStyle w:val="NoSpacing"/>
            </w:pPr>
            <w:r w:rsidRPr="001D68B1">
              <w:t>public void login() ;</w:t>
            </w:r>
          </w:p>
          <w:p w14:paraId="5FB45635" w14:textId="77777777" w:rsidR="00D51CD0" w:rsidRDefault="00D51CD0" w:rsidP="00D51CD0">
            <w:pPr>
              <w:pStyle w:val="NoSpacing"/>
            </w:pPr>
          </w:p>
        </w:tc>
      </w:tr>
    </w:tbl>
    <w:p w14:paraId="2DCC05D6" w14:textId="07089E2A" w:rsidR="00C97BB4" w:rsidRDefault="00C97BB4" w:rsidP="001E2DA8">
      <w:pPr>
        <w:rPr>
          <w:sz w:val="28"/>
          <w:szCs w:val="28"/>
        </w:rPr>
      </w:pPr>
    </w:p>
    <w:p w14:paraId="70A8664E" w14:textId="0769AF42" w:rsidR="00C97BB4" w:rsidRDefault="00C97BB4" w:rsidP="001E2DA8">
      <w:pPr>
        <w:rPr>
          <w:sz w:val="28"/>
          <w:szCs w:val="28"/>
        </w:rPr>
      </w:pPr>
    </w:p>
    <w:p w14:paraId="7C752042" w14:textId="34638767" w:rsidR="00C97BB4" w:rsidRDefault="00C97BB4" w:rsidP="001E2DA8">
      <w:pPr>
        <w:rPr>
          <w:sz w:val="28"/>
          <w:szCs w:val="28"/>
        </w:rPr>
      </w:pPr>
    </w:p>
    <w:p w14:paraId="694E44F8" w14:textId="7AB8D407" w:rsidR="00C97BB4" w:rsidRDefault="00C97BB4" w:rsidP="001E2DA8">
      <w:pPr>
        <w:rPr>
          <w:sz w:val="28"/>
          <w:szCs w:val="28"/>
        </w:rPr>
      </w:pPr>
    </w:p>
    <w:p w14:paraId="1FAB0D00" w14:textId="001E879B" w:rsidR="00C97BB4" w:rsidRDefault="00C97BB4" w:rsidP="001E2DA8">
      <w:pPr>
        <w:rPr>
          <w:sz w:val="28"/>
          <w:szCs w:val="28"/>
        </w:rPr>
      </w:pPr>
    </w:p>
    <w:p w14:paraId="2E44E72D" w14:textId="24658716" w:rsidR="00C97BB4" w:rsidRDefault="00C97BB4" w:rsidP="001E2DA8">
      <w:pPr>
        <w:rPr>
          <w:sz w:val="28"/>
          <w:szCs w:val="28"/>
        </w:rPr>
      </w:pPr>
    </w:p>
    <w:p w14:paraId="65FC21C5" w14:textId="14A8670C" w:rsidR="00C97BB4" w:rsidRDefault="00C97BB4" w:rsidP="001E2DA8">
      <w:pPr>
        <w:rPr>
          <w:sz w:val="28"/>
          <w:szCs w:val="28"/>
        </w:rPr>
      </w:pPr>
    </w:p>
    <w:p w14:paraId="1B860117" w14:textId="7EE49F00" w:rsidR="00C97BB4" w:rsidRDefault="00C97BB4" w:rsidP="001E2DA8">
      <w:pPr>
        <w:rPr>
          <w:sz w:val="28"/>
          <w:szCs w:val="28"/>
        </w:rPr>
      </w:pPr>
    </w:p>
    <w:tbl>
      <w:tblPr>
        <w:tblStyle w:val="GridTable4"/>
        <w:tblpPr w:leftFromText="180" w:rightFromText="180" w:vertAnchor="text" w:horzAnchor="margin" w:tblpXSpec="center" w:tblpY="183"/>
        <w:tblW w:w="0" w:type="auto"/>
        <w:tblLook w:val="04A0" w:firstRow="1" w:lastRow="0" w:firstColumn="1" w:lastColumn="0" w:noHBand="0" w:noVBand="1"/>
      </w:tblPr>
      <w:tblGrid>
        <w:gridCol w:w="2875"/>
      </w:tblGrid>
      <w:tr w:rsidR="00D51CD0" w14:paraId="0E0BBC1F" w14:textId="77777777" w:rsidTr="00D51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4512EB" w14:textId="77777777" w:rsidR="00D51CD0" w:rsidRDefault="00D51CD0" w:rsidP="00D51CD0">
            <w:pPr>
              <w:pStyle w:val="NoSpacing"/>
              <w:jc w:val="center"/>
            </w:pPr>
            <w:r w:rsidRPr="00D41968">
              <w:t>Admin</w:t>
            </w:r>
          </w:p>
          <w:p w14:paraId="3BF3AB9F" w14:textId="77777777" w:rsidR="00D51CD0" w:rsidRPr="00D41968" w:rsidRDefault="00D51CD0" w:rsidP="00D51CD0">
            <w:pPr>
              <w:pStyle w:val="NoSpacing"/>
              <w:jc w:val="center"/>
            </w:pPr>
          </w:p>
        </w:tc>
      </w:tr>
      <w:tr w:rsidR="00D51CD0" w14:paraId="24800888" w14:textId="77777777" w:rsidTr="00D51C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3C9E11" w14:textId="77777777" w:rsidR="00D51CD0" w:rsidRPr="00D41968" w:rsidRDefault="00D51CD0" w:rsidP="00D51CD0">
            <w:pPr>
              <w:pStyle w:val="NoSpacing"/>
            </w:pPr>
            <w:r w:rsidRPr="00D41968">
              <w:t>public String UserName ;</w:t>
            </w:r>
          </w:p>
          <w:p w14:paraId="7788E3D7" w14:textId="77777777" w:rsidR="00D51CD0" w:rsidRDefault="00D51CD0" w:rsidP="00D51CD0">
            <w:pPr>
              <w:pStyle w:val="NoSpacing"/>
            </w:pPr>
            <w:r w:rsidRPr="00D41968">
              <w:t>public String Password ;</w:t>
            </w:r>
          </w:p>
          <w:p w14:paraId="59999E13" w14:textId="77777777" w:rsidR="00D51CD0" w:rsidRDefault="00D51CD0" w:rsidP="00D51CD0">
            <w:pPr>
              <w:pStyle w:val="NoSpacing"/>
            </w:pPr>
          </w:p>
          <w:p w14:paraId="75521930" w14:textId="77777777" w:rsidR="00D51CD0" w:rsidRDefault="00D51CD0" w:rsidP="00D51CD0">
            <w:pPr>
              <w:pStyle w:val="NoSpacing"/>
            </w:pPr>
            <w:r w:rsidRPr="00D41968">
              <w:t>public void newAccount()</w:t>
            </w:r>
          </w:p>
          <w:p w14:paraId="699D41EB" w14:textId="77777777" w:rsidR="00D51CD0" w:rsidRDefault="00D51CD0" w:rsidP="00D51CD0">
            <w:pPr>
              <w:pStyle w:val="NoSpacing"/>
            </w:pPr>
            <w:r w:rsidRPr="00D41968">
              <w:t>public void login()</w:t>
            </w:r>
          </w:p>
          <w:p w14:paraId="50F6BB66" w14:textId="77777777" w:rsidR="00D51CD0" w:rsidRDefault="00D51CD0" w:rsidP="00D51CD0">
            <w:pPr>
              <w:pStyle w:val="NoSpacing"/>
            </w:pPr>
          </w:p>
        </w:tc>
      </w:tr>
    </w:tbl>
    <w:p w14:paraId="23B4C66D" w14:textId="692D0E26" w:rsidR="00C97BB4" w:rsidRDefault="00C97BB4" w:rsidP="001E2DA8">
      <w:pPr>
        <w:rPr>
          <w:sz w:val="28"/>
          <w:szCs w:val="28"/>
        </w:rPr>
      </w:pPr>
    </w:p>
    <w:p w14:paraId="201BD0DD" w14:textId="3A239A82" w:rsidR="00C97BB4" w:rsidRDefault="00C97BB4" w:rsidP="001E2DA8">
      <w:pPr>
        <w:rPr>
          <w:sz w:val="28"/>
          <w:szCs w:val="28"/>
        </w:rPr>
      </w:pPr>
    </w:p>
    <w:p w14:paraId="36F58321" w14:textId="77777777" w:rsidR="0048293C" w:rsidRDefault="0048293C" w:rsidP="001E2DA8">
      <w:pPr>
        <w:rPr>
          <w:sz w:val="28"/>
          <w:szCs w:val="28"/>
        </w:rPr>
      </w:pPr>
    </w:p>
    <w:p w14:paraId="6ED450C2" w14:textId="77777777" w:rsidR="0048293C" w:rsidRDefault="0048293C" w:rsidP="0048293C">
      <w:pPr>
        <w:rPr>
          <w:sz w:val="28"/>
          <w:szCs w:val="28"/>
        </w:rPr>
      </w:pPr>
    </w:p>
    <w:p w14:paraId="369E861C" w14:textId="49F8DA32" w:rsidR="00D41968" w:rsidRDefault="002F4F8D" w:rsidP="001E2DA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AD79EE8" w14:textId="6CF815F3" w:rsidR="002F4F8D" w:rsidRDefault="002F4F8D" w:rsidP="001E2DA8">
      <w:pPr>
        <w:rPr>
          <w:sz w:val="28"/>
          <w:szCs w:val="28"/>
        </w:rPr>
      </w:pPr>
    </w:p>
    <w:p w14:paraId="046F0C3C" w14:textId="3334FE23" w:rsidR="002F4F8D" w:rsidRDefault="002F4F8D" w:rsidP="001E2DA8">
      <w:pPr>
        <w:rPr>
          <w:sz w:val="28"/>
          <w:szCs w:val="28"/>
        </w:rPr>
      </w:pPr>
    </w:p>
    <w:p w14:paraId="1306623A" w14:textId="76F318EB" w:rsidR="002F4F8D" w:rsidRDefault="002F4F8D" w:rsidP="001E2DA8">
      <w:pPr>
        <w:rPr>
          <w:sz w:val="28"/>
          <w:szCs w:val="28"/>
        </w:rPr>
      </w:pPr>
    </w:p>
    <w:p w14:paraId="670FE502" w14:textId="67D15E75" w:rsidR="002F4F8D" w:rsidRDefault="002F4F8D" w:rsidP="001E2DA8">
      <w:pPr>
        <w:rPr>
          <w:sz w:val="28"/>
          <w:szCs w:val="28"/>
        </w:rPr>
      </w:pPr>
    </w:p>
    <w:p w14:paraId="66219B73" w14:textId="325568AA" w:rsidR="002F4F8D" w:rsidRDefault="002F4F8D" w:rsidP="001E2DA8">
      <w:pPr>
        <w:rPr>
          <w:sz w:val="28"/>
          <w:szCs w:val="28"/>
        </w:rPr>
      </w:pPr>
    </w:p>
    <w:p w14:paraId="119D0C17" w14:textId="50E58906" w:rsidR="002F4F8D" w:rsidRDefault="002F4F8D" w:rsidP="001E2DA8">
      <w:pPr>
        <w:rPr>
          <w:sz w:val="28"/>
          <w:szCs w:val="28"/>
        </w:rPr>
      </w:pPr>
    </w:p>
    <w:p w14:paraId="10C68DA3" w14:textId="2C34739E" w:rsidR="002F4F8D" w:rsidRDefault="002F4F8D" w:rsidP="001E2DA8">
      <w:pPr>
        <w:rPr>
          <w:sz w:val="28"/>
          <w:szCs w:val="28"/>
        </w:rPr>
      </w:pPr>
    </w:p>
    <w:p w14:paraId="73444039" w14:textId="1C60C405" w:rsidR="002F4F8D" w:rsidRDefault="002F4F8D" w:rsidP="001E2DA8">
      <w:pPr>
        <w:rPr>
          <w:sz w:val="28"/>
          <w:szCs w:val="28"/>
        </w:rPr>
      </w:pPr>
    </w:p>
    <w:p w14:paraId="474CAA4A" w14:textId="632DB4BE" w:rsidR="002F4F8D" w:rsidRDefault="002F4F8D" w:rsidP="001E2DA8">
      <w:pPr>
        <w:rPr>
          <w:sz w:val="28"/>
          <w:szCs w:val="28"/>
        </w:rPr>
      </w:pPr>
    </w:p>
    <w:p w14:paraId="6B7BD162" w14:textId="081CA02E" w:rsidR="002F4F8D" w:rsidRDefault="002F4F8D" w:rsidP="001E2DA8">
      <w:pPr>
        <w:rPr>
          <w:sz w:val="28"/>
          <w:szCs w:val="28"/>
        </w:rPr>
      </w:pPr>
    </w:p>
    <w:p w14:paraId="4D39B6B0" w14:textId="5BF2E4E5" w:rsidR="002F4F8D" w:rsidRDefault="002F4F8D" w:rsidP="001E2DA8">
      <w:pPr>
        <w:rPr>
          <w:sz w:val="28"/>
          <w:szCs w:val="28"/>
        </w:rPr>
      </w:pPr>
    </w:p>
    <w:tbl>
      <w:tblPr>
        <w:tblStyle w:val="GridTable4"/>
        <w:tblpPr w:leftFromText="180" w:rightFromText="180" w:vertAnchor="text" w:horzAnchor="page" w:tblpX="445" w:tblpY="-660"/>
        <w:tblW w:w="0" w:type="auto"/>
        <w:tblLook w:val="04A0" w:firstRow="1" w:lastRow="0" w:firstColumn="1" w:lastColumn="0" w:noHBand="0" w:noVBand="1"/>
      </w:tblPr>
      <w:tblGrid>
        <w:gridCol w:w="4135"/>
      </w:tblGrid>
      <w:tr w:rsidR="00D51CD0" w14:paraId="24F0B996" w14:textId="77777777" w:rsidTr="00D51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BB03D7D" w14:textId="77777777" w:rsidR="00D51CD0" w:rsidRDefault="00D51CD0" w:rsidP="00D51CD0">
            <w:pPr>
              <w:pStyle w:val="NoSpacing"/>
              <w:jc w:val="center"/>
            </w:pPr>
            <w:r w:rsidRPr="0048293C">
              <w:lastRenderedPageBreak/>
              <w:t>AllRecord</w:t>
            </w:r>
          </w:p>
          <w:p w14:paraId="7333CA9C" w14:textId="77777777" w:rsidR="00D51CD0" w:rsidRPr="00D41968" w:rsidRDefault="00D51CD0" w:rsidP="00D51CD0">
            <w:pPr>
              <w:pStyle w:val="NoSpacing"/>
              <w:jc w:val="center"/>
            </w:pPr>
          </w:p>
        </w:tc>
      </w:tr>
      <w:tr w:rsidR="00D51CD0" w14:paraId="327388A9" w14:textId="77777777" w:rsidTr="00D51C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20C6D29" w14:textId="77777777" w:rsidR="00D51CD0" w:rsidRDefault="00D51CD0" w:rsidP="00D51CD0">
            <w:pPr>
              <w:pStyle w:val="NoSpacing"/>
            </w:pPr>
            <w:r w:rsidRPr="0048293C">
              <w:t>static</w:t>
            </w:r>
            <w:r>
              <w:t xml:space="preserve"> student info[ ] = new student[ </w:t>
            </w:r>
            <w:r w:rsidRPr="0048293C">
              <w:t>] ;</w:t>
            </w:r>
          </w:p>
          <w:p w14:paraId="71C4842D" w14:textId="77777777" w:rsidR="00D51CD0" w:rsidRDefault="00D51CD0" w:rsidP="00D51CD0">
            <w:pPr>
              <w:pStyle w:val="NoSpacing"/>
            </w:pPr>
          </w:p>
          <w:p w14:paraId="1B0F9ABA" w14:textId="77777777" w:rsidR="00D51CD0" w:rsidRDefault="00D51CD0" w:rsidP="00D51CD0">
            <w:pPr>
              <w:pStyle w:val="NoSpacing"/>
            </w:pPr>
            <w:r w:rsidRPr="0048293C">
              <w:t>public void insertDetails(student a)</w:t>
            </w:r>
          </w:p>
          <w:p w14:paraId="40AF8618" w14:textId="77777777" w:rsidR="00D51CD0" w:rsidRDefault="00D51CD0" w:rsidP="00D51CD0">
            <w:pPr>
              <w:pStyle w:val="NoSpacing"/>
            </w:pPr>
            <w:r w:rsidRPr="0048293C">
              <w:t>public void removeDetails(String id)</w:t>
            </w:r>
          </w:p>
          <w:p w14:paraId="28B82D39" w14:textId="77777777" w:rsidR="00D51CD0" w:rsidRDefault="00D51CD0" w:rsidP="00D51CD0">
            <w:pPr>
              <w:pStyle w:val="NoSpacing"/>
            </w:pPr>
            <w:r w:rsidRPr="0048293C">
              <w:t>public void showDetails()</w:t>
            </w:r>
          </w:p>
          <w:p w14:paraId="3CABA9C4" w14:textId="77777777" w:rsidR="00D51CD0" w:rsidRDefault="00D51CD0" w:rsidP="00D51CD0">
            <w:pPr>
              <w:pStyle w:val="NoSpacing"/>
            </w:pPr>
            <w:r w:rsidRPr="0048293C">
              <w:t>public void checkId(String id)</w:t>
            </w:r>
          </w:p>
          <w:p w14:paraId="209C97AD" w14:textId="77777777" w:rsidR="00D51CD0" w:rsidRDefault="00D51CD0" w:rsidP="00D51CD0">
            <w:pPr>
              <w:pStyle w:val="NoSpacing"/>
            </w:pPr>
          </w:p>
        </w:tc>
      </w:tr>
    </w:tbl>
    <w:tbl>
      <w:tblPr>
        <w:tblStyle w:val="GridTable4"/>
        <w:tblpPr w:leftFromText="180" w:rightFromText="180" w:vertAnchor="text" w:horzAnchor="page" w:tblpX="9397" w:tblpY="-612"/>
        <w:tblW w:w="0" w:type="auto"/>
        <w:tblLook w:val="04A0" w:firstRow="1" w:lastRow="0" w:firstColumn="1" w:lastColumn="0" w:noHBand="0" w:noVBand="1"/>
      </w:tblPr>
      <w:tblGrid>
        <w:gridCol w:w="2065"/>
      </w:tblGrid>
      <w:tr w:rsidR="00A44F7B" w14:paraId="6FFAE157" w14:textId="77777777" w:rsidTr="00A4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6F33A26" w14:textId="77777777" w:rsidR="00A44F7B" w:rsidRDefault="00A44F7B" w:rsidP="00A44F7B">
            <w:pPr>
              <w:pStyle w:val="NoSpacing"/>
              <w:jc w:val="center"/>
            </w:pPr>
            <w:r w:rsidRPr="00D41968">
              <w:t>Operations</w:t>
            </w:r>
          </w:p>
          <w:p w14:paraId="6C0AA8CE" w14:textId="77777777" w:rsidR="00A44F7B" w:rsidRDefault="00A44F7B" w:rsidP="00A44F7B">
            <w:pPr>
              <w:pStyle w:val="NoSpacing"/>
            </w:pPr>
          </w:p>
        </w:tc>
      </w:tr>
      <w:tr w:rsidR="00A44F7B" w14:paraId="68AC7BF1" w14:textId="77777777" w:rsidTr="00A44F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6A3C636" w14:textId="77777777" w:rsidR="00A44F7B" w:rsidRDefault="00A44F7B" w:rsidP="00A44F7B">
            <w:pPr>
              <w:pStyle w:val="NoSpacing"/>
            </w:pPr>
            <w:r>
              <w:t>int input</w:t>
            </w:r>
            <w:r w:rsidRPr="00D41968">
              <w:t xml:space="preserve"> ;</w:t>
            </w:r>
          </w:p>
          <w:p w14:paraId="53F7C5FB" w14:textId="77777777" w:rsidR="00A44F7B" w:rsidRDefault="00A44F7B" w:rsidP="00A44F7B">
            <w:pPr>
              <w:pStyle w:val="NoSpacing"/>
            </w:pPr>
          </w:p>
          <w:p w14:paraId="63730925" w14:textId="77777777" w:rsidR="00A44F7B" w:rsidRDefault="00A44F7B" w:rsidP="00A44F7B">
            <w:pPr>
              <w:pStyle w:val="NoSpacing"/>
            </w:pPr>
            <w:r w:rsidRPr="00D41968">
              <w:t>public void task()</w:t>
            </w:r>
          </w:p>
          <w:p w14:paraId="4F32BDE9" w14:textId="77777777" w:rsidR="00A44F7B" w:rsidRDefault="00A44F7B" w:rsidP="00A44F7B">
            <w:pPr>
              <w:pStyle w:val="NoSpacing"/>
            </w:pPr>
          </w:p>
        </w:tc>
      </w:tr>
    </w:tbl>
    <w:p w14:paraId="537154BF" w14:textId="00214823" w:rsidR="002F4F8D" w:rsidRDefault="007E5307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20F97B" wp14:editId="6B9A8166">
                <wp:simplePos x="0" y="0"/>
                <wp:positionH relativeFrom="column">
                  <wp:posOffset>2460308</wp:posOffset>
                </wp:positionH>
                <wp:positionV relativeFrom="paragraph">
                  <wp:posOffset>-225743</wp:posOffset>
                </wp:positionV>
                <wp:extent cx="263525" cy="3096260"/>
                <wp:effectExtent l="0" t="25717" r="15557" b="15558"/>
                <wp:wrapNone/>
                <wp:docPr id="5" name="Ben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63525" cy="3096260"/>
                        </a:xfrm>
                        <a:prstGeom prst="ben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A203A" id="Bent Arrow 5" o:spid="_x0000_s1026" style="position:absolute;margin-left:193.75pt;margin-top:-17.8pt;width:20.75pt;height:243.8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3525,30962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" path="m,3096260l,148233c,84559,51618,32941,115292,32941r82352,l197644,r65881,65881l197644,131763r,-32941l115292,98822v-27289,,-49411,22122,-49411,49411l65881,3096260r-65881,xe" fillcolor="#5b9bd5 [3204]" strokecolor="#1f4d78 [1604]" strokeweight="1pt">
                <v:stroke joinstyle="miter"/>
                <v:path arrowok="t" o:connecttype="custom" o:connectlocs="0,3096260;0,148233;115292,32941;197644,32941;197644,0;263525,65881;197644,131763;197644,98822;115292,98822;65881,148233;65881,3096260;0,3096260" o:connectangles="0,0,0,0,0,0,0,0,0,0,0,0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9ECE52" wp14:editId="4B8DBD9D">
                <wp:simplePos x="0" y="0"/>
                <wp:positionH relativeFrom="column">
                  <wp:posOffset>2011680</wp:posOffset>
                </wp:positionH>
                <wp:positionV relativeFrom="paragraph">
                  <wp:posOffset>204470</wp:posOffset>
                </wp:positionV>
                <wp:extent cx="3032760" cy="137160"/>
                <wp:effectExtent l="19050" t="19050" r="15240" b="34290"/>
                <wp:wrapNone/>
                <wp:docPr id="2" name="Lef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2760" cy="13716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6631EC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2" o:spid="_x0000_s1026" type="#_x0000_t66" style="position:absolute;margin-left:158.4pt;margin-top:16.1pt;width:238.8pt;height:10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" adj="488" fillcolor="#5b9bd5 [3204]" strokecolor="#1f4d78 [1604]" strokeweight="1pt"/>
            </w:pict>
          </mc:Fallback>
        </mc:AlternateContent>
      </w:r>
    </w:p>
    <w:p w14:paraId="7EFE2A80" w14:textId="69C94BEB" w:rsidR="002F4F8D" w:rsidRDefault="002F4F8D" w:rsidP="001E2DA8">
      <w:pPr>
        <w:rPr>
          <w:sz w:val="28"/>
          <w:szCs w:val="28"/>
        </w:rPr>
      </w:pPr>
    </w:p>
    <w:p w14:paraId="6F6E01FE" w14:textId="25B553DB" w:rsidR="002F4F8D" w:rsidRDefault="002F4F8D" w:rsidP="001E2DA8">
      <w:pPr>
        <w:rPr>
          <w:sz w:val="28"/>
          <w:szCs w:val="28"/>
        </w:rPr>
      </w:pPr>
    </w:p>
    <w:p w14:paraId="00BDDA63" w14:textId="7A3ADB55" w:rsidR="002F4F8D" w:rsidRDefault="002F4F8D" w:rsidP="001E2DA8">
      <w:pPr>
        <w:rPr>
          <w:sz w:val="28"/>
          <w:szCs w:val="28"/>
        </w:rPr>
      </w:pPr>
    </w:p>
    <w:p w14:paraId="091B3002" w14:textId="2AD7FF20" w:rsidR="007E5307" w:rsidRDefault="007E5307" w:rsidP="001E2DA8">
      <w:pPr>
        <w:rPr>
          <w:sz w:val="28"/>
          <w:szCs w:val="28"/>
        </w:rPr>
      </w:pPr>
    </w:p>
    <w:tbl>
      <w:tblPr>
        <w:tblStyle w:val="GridTable4"/>
        <w:tblpPr w:leftFromText="180" w:rightFromText="180" w:vertAnchor="text" w:horzAnchor="page" w:tblpX="7981" w:tblpY="58"/>
        <w:tblW w:w="0" w:type="auto"/>
        <w:tblLook w:val="04A0" w:firstRow="1" w:lastRow="0" w:firstColumn="1" w:lastColumn="0" w:noHBand="0" w:noVBand="1"/>
      </w:tblPr>
      <w:tblGrid>
        <w:gridCol w:w="3505"/>
      </w:tblGrid>
      <w:tr w:rsidR="00A44F7B" w14:paraId="25529A58" w14:textId="77777777" w:rsidTr="00A4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66A0F0EE" w14:textId="77777777" w:rsidR="00A44F7B" w:rsidRDefault="00A44F7B" w:rsidP="00A44F7B">
            <w:pPr>
              <w:pStyle w:val="NoSpacing"/>
              <w:jc w:val="center"/>
            </w:pPr>
            <w:r>
              <w:t>f</w:t>
            </w:r>
            <w:r w:rsidRPr="002F4F8D">
              <w:t>ileclass</w:t>
            </w:r>
          </w:p>
          <w:p w14:paraId="4747B75F" w14:textId="77777777" w:rsidR="00A44F7B" w:rsidRDefault="00A44F7B" w:rsidP="00A44F7B">
            <w:pPr>
              <w:pStyle w:val="NoSpacing"/>
              <w:jc w:val="center"/>
            </w:pPr>
          </w:p>
        </w:tc>
      </w:tr>
      <w:tr w:rsidR="00A44F7B" w14:paraId="460B26AA" w14:textId="77777777" w:rsidTr="00A44F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14:paraId="6CF7EBD8" w14:textId="77777777" w:rsidR="00A44F7B" w:rsidRDefault="00A44F7B" w:rsidP="00A44F7B">
            <w:pPr>
              <w:pStyle w:val="NoSpacing"/>
            </w:pPr>
            <w:r w:rsidRPr="002F4F8D">
              <w:t>fileclass()</w:t>
            </w:r>
          </w:p>
          <w:p w14:paraId="7E1FC16A" w14:textId="77777777" w:rsidR="00A44F7B" w:rsidRDefault="00A44F7B" w:rsidP="00A44F7B">
            <w:pPr>
              <w:pStyle w:val="NoSpacing"/>
            </w:pPr>
          </w:p>
          <w:p w14:paraId="234BFAC4" w14:textId="77777777" w:rsidR="00A44F7B" w:rsidRDefault="00A44F7B" w:rsidP="00A44F7B">
            <w:pPr>
              <w:pStyle w:val="NoSpacing"/>
            </w:pPr>
            <w:r w:rsidRPr="002F4F8D">
              <w:t>public static void writeFile()</w:t>
            </w:r>
          </w:p>
          <w:p w14:paraId="34E00367" w14:textId="77777777" w:rsidR="00A44F7B" w:rsidRDefault="00A44F7B" w:rsidP="00A44F7B">
            <w:pPr>
              <w:pStyle w:val="NoSpacing"/>
            </w:pPr>
            <w:r w:rsidRPr="002F4F8D">
              <w:t>public static void Readf()</w:t>
            </w:r>
          </w:p>
          <w:p w14:paraId="10EF43DD" w14:textId="77777777" w:rsidR="00A44F7B" w:rsidRDefault="00A44F7B" w:rsidP="00A44F7B">
            <w:pPr>
              <w:pStyle w:val="NoSpacing"/>
            </w:pPr>
          </w:p>
        </w:tc>
      </w:tr>
    </w:tbl>
    <w:p w14:paraId="0F2086F3" w14:textId="118E9310" w:rsidR="002F4F8D" w:rsidRDefault="007E5307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E00AC17" wp14:editId="714A6B41">
                <wp:simplePos x="0" y="0"/>
                <wp:positionH relativeFrom="margin">
                  <wp:align>left</wp:align>
                </wp:positionH>
                <wp:positionV relativeFrom="paragraph">
                  <wp:posOffset>157480</wp:posOffset>
                </wp:positionV>
                <wp:extent cx="60960" cy="1173480"/>
                <wp:effectExtent l="0" t="0" r="15240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1173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0EA23" id="Rectangle 6" o:spid="_x0000_s1026" style="position:absolute;margin-left:0;margin-top:12.4pt;width:4.8pt;height:92.4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" fillcolor="#5b9bd5 [3204]" strokecolor="#1f4d78 [1604]" strokeweight="1pt">
                <w10:wrap anchorx="margin"/>
              </v:rect>
            </w:pict>
          </mc:Fallback>
        </mc:AlternateContent>
      </w:r>
    </w:p>
    <w:p w14:paraId="26198204" w14:textId="254A820F" w:rsidR="002F4F8D" w:rsidRDefault="002F4F8D" w:rsidP="001E2DA8">
      <w:pPr>
        <w:rPr>
          <w:sz w:val="28"/>
          <w:szCs w:val="28"/>
        </w:rPr>
      </w:pPr>
    </w:p>
    <w:p w14:paraId="29A3B837" w14:textId="08DEDD8A" w:rsidR="002F4F8D" w:rsidRDefault="002F4F8D" w:rsidP="001E2DA8">
      <w:pPr>
        <w:rPr>
          <w:sz w:val="28"/>
          <w:szCs w:val="28"/>
        </w:rPr>
      </w:pPr>
    </w:p>
    <w:p w14:paraId="68E5BC84" w14:textId="303B71FC" w:rsidR="002F4F8D" w:rsidRDefault="007E5307" w:rsidP="001E2DA8">
      <w:pPr>
        <w:rPr>
          <w:sz w:val="28"/>
          <w:szCs w:val="28"/>
        </w:rPr>
      </w:pPr>
      <w:r>
        <w:rPr>
          <w:sz w:val="28"/>
          <w:szCs w:val="28"/>
        </w:rPr>
        <w:t xml:space="preserve">   HAS</w:t>
      </w:r>
    </w:p>
    <w:p w14:paraId="0B3D893B" w14:textId="7251C347" w:rsidR="002F4F8D" w:rsidRDefault="002F4F8D" w:rsidP="001E2DA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5BD61E5" w14:textId="0D6165A3" w:rsidR="002F4F8D" w:rsidRDefault="002F4F8D" w:rsidP="001E2DA8">
      <w:pPr>
        <w:rPr>
          <w:sz w:val="28"/>
          <w:szCs w:val="28"/>
        </w:rPr>
      </w:pPr>
    </w:p>
    <w:tbl>
      <w:tblPr>
        <w:tblStyle w:val="GridTable4"/>
        <w:tblpPr w:leftFromText="180" w:rightFromText="180" w:vertAnchor="text" w:horzAnchor="page" w:tblpX="457" w:tblpY="178"/>
        <w:tblW w:w="0" w:type="auto"/>
        <w:tblLook w:val="04A0" w:firstRow="1" w:lastRow="0" w:firstColumn="1" w:lastColumn="0" w:noHBand="0" w:noVBand="1"/>
      </w:tblPr>
      <w:tblGrid>
        <w:gridCol w:w="6925"/>
      </w:tblGrid>
      <w:tr w:rsidR="00A44F7B" w14:paraId="5667D1F1" w14:textId="77777777" w:rsidTr="00A4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4B0F2DEB" w14:textId="77777777" w:rsidR="00A44F7B" w:rsidRDefault="00A44F7B" w:rsidP="00A44F7B">
            <w:pPr>
              <w:pStyle w:val="NoSpacing"/>
              <w:jc w:val="center"/>
            </w:pPr>
            <w:r w:rsidRPr="0048293C">
              <w:t>Student</w:t>
            </w:r>
          </w:p>
          <w:p w14:paraId="206178E6" w14:textId="77777777" w:rsidR="00A44F7B" w:rsidRPr="00D41968" w:rsidRDefault="00A44F7B" w:rsidP="00A44F7B">
            <w:pPr>
              <w:pStyle w:val="NoSpacing"/>
              <w:jc w:val="center"/>
            </w:pPr>
          </w:p>
        </w:tc>
      </w:tr>
      <w:tr w:rsidR="00A44F7B" w14:paraId="238CA113" w14:textId="77777777" w:rsidTr="00A44F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</w:tcPr>
          <w:p w14:paraId="67EDE1D7" w14:textId="77777777" w:rsidR="00A44F7B" w:rsidRDefault="00A44F7B" w:rsidP="00A44F7B">
            <w:pPr>
              <w:pStyle w:val="NoSpacing"/>
            </w:pPr>
            <w:r w:rsidRPr="0048293C">
              <w:t>student()</w:t>
            </w:r>
          </w:p>
          <w:p w14:paraId="2BFDE666" w14:textId="77777777" w:rsidR="00A44F7B" w:rsidRDefault="00A44F7B" w:rsidP="00A44F7B">
            <w:pPr>
              <w:pStyle w:val="NoSpacing"/>
            </w:pPr>
            <w:r w:rsidRPr="0048293C">
              <w:t>student(String name , String id , String department , String cgpa)</w:t>
            </w:r>
          </w:p>
          <w:p w14:paraId="467CA31B" w14:textId="77777777" w:rsidR="00A44F7B" w:rsidRDefault="00A44F7B" w:rsidP="00A44F7B">
            <w:pPr>
              <w:pStyle w:val="NoSpacing"/>
            </w:pPr>
          </w:p>
          <w:p w14:paraId="368A2AA9" w14:textId="77777777" w:rsidR="00A44F7B" w:rsidRDefault="00A44F7B" w:rsidP="00A44F7B">
            <w:pPr>
              <w:pStyle w:val="NoSpacing"/>
            </w:pPr>
            <w:r w:rsidRPr="0048293C">
              <w:t>public void setName(String Name)</w:t>
            </w:r>
          </w:p>
          <w:p w14:paraId="6D9365CA" w14:textId="77777777" w:rsidR="00A44F7B" w:rsidRDefault="00A44F7B" w:rsidP="00A44F7B">
            <w:pPr>
              <w:pStyle w:val="NoSpacing"/>
            </w:pPr>
            <w:r w:rsidRPr="0048293C">
              <w:t>public void setId(String Id)</w:t>
            </w:r>
          </w:p>
          <w:p w14:paraId="4AB4F2C3" w14:textId="77777777" w:rsidR="00A44F7B" w:rsidRDefault="00A44F7B" w:rsidP="00A44F7B">
            <w:pPr>
              <w:pStyle w:val="NoSpacing"/>
            </w:pPr>
            <w:r w:rsidRPr="0048293C">
              <w:t>public void setDepartment(String Department)</w:t>
            </w:r>
          </w:p>
          <w:p w14:paraId="1AD210C3" w14:textId="77777777" w:rsidR="00A44F7B" w:rsidRDefault="00A44F7B" w:rsidP="00A44F7B">
            <w:pPr>
              <w:pStyle w:val="NoSpacing"/>
            </w:pPr>
            <w:r w:rsidRPr="0048293C">
              <w:t>public void setCgpa(String Cgpa)</w:t>
            </w:r>
          </w:p>
          <w:p w14:paraId="07D9CE3A" w14:textId="77777777" w:rsidR="00A44F7B" w:rsidRDefault="00A44F7B" w:rsidP="00A44F7B">
            <w:pPr>
              <w:pStyle w:val="NoSpacing"/>
            </w:pPr>
          </w:p>
          <w:p w14:paraId="49C94230" w14:textId="77777777" w:rsidR="00A44F7B" w:rsidRDefault="00A44F7B" w:rsidP="00A44F7B">
            <w:pPr>
              <w:pStyle w:val="NoSpacing"/>
            </w:pPr>
            <w:r w:rsidRPr="0048293C">
              <w:t>public String getName()</w:t>
            </w:r>
          </w:p>
          <w:p w14:paraId="48FD1157" w14:textId="77777777" w:rsidR="00A44F7B" w:rsidRDefault="00A44F7B" w:rsidP="00A44F7B">
            <w:pPr>
              <w:pStyle w:val="NoSpacing"/>
            </w:pPr>
            <w:r w:rsidRPr="002F4F8D">
              <w:t>public String getId()</w:t>
            </w:r>
          </w:p>
          <w:p w14:paraId="2F8F11A5" w14:textId="77777777" w:rsidR="00A44F7B" w:rsidRDefault="00A44F7B" w:rsidP="00A44F7B">
            <w:pPr>
              <w:pStyle w:val="NoSpacing"/>
            </w:pPr>
            <w:r w:rsidRPr="002F4F8D">
              <w:t>public String getDepartment()</w:t>
            </w:r>
          </w:p>
          <w:p w14:paraId="1EA4B505" w14:textId="77777777" w:rsidR="00A44F7B" w:rsidRDefault="00A44F7B" w:rsidP="00A44F7B">
            <w:pPr>
              <w:pStyle w:val="NoSpacing"/>
            </w:pPr>
            <w:r w:rsidRPr="002F4F8D">
              <w:t>public String getCgpa()</w:t>
            </w:r>
          </w:p>
          <w:p w14:paraId="2FC13EA2" w14:textId="77777777" w:rsidR="00A44F7B" w:rsidRDefault="00A44F7B" w:rsidP="00A44F7B">
            <w:pPr>
              <w:pStyle w:val="NoSpacing"/>
            </w:pPr>
          </w:p>
        </w:tc>
      </w:tr>
    </w:tbl>
    <w:p w14:paraId="6C84D0B7" w14:textId="3E47E6A7" w:rsidR="002F4F8D" w:rsidRDefault="002F4F8D" w:rsidP="001E2DA8">
      <w:pPr>
        <w:rPr>
          <w:sz w:val="28"/>
          <w:szCs w:val="28"/>
        </w:rPr>
      </w:pPr>
    </w:p>
    <w:p w14:paraId="67687D57" w14:textId="2E9D694B" w:rsidR="002F4F8D" w:rsidRDefault="002F4F8D" w:rsidP="001E2DA8">
      <w:pPr>
        <w:rPr>
          <w:sz w:val="28"/>
          <w:szCs w:val="28"/>
        </w:rPr>
      </w:pPr>
    </w:p>
    <w:p w14:paraId="286C16FD" w14:textId="77777777" w:rsidR="002F4F8D" w:rsidRDefault="002F4F8D" w:rsidP="002F4F8D">
      <w:pPr>
        <w:rPr>
          <w:sz w:val="28"/>
          <w:szCs w:val="28"/>
        </w:rPr>
      </w:pPr>
    </w:p>
    <w:p w14:paraId="67DD314B" w14:textId="44F04999" w:rsidR="002F4F8D" w:rsidRDefault="002F4F8D" w:rsidP="001E2DA8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464E24B9" w14:textId="77777777" w:rsidR="002F4F8D" w:rsidRDefault="002F4F8D" w:rsidP="002F4F8D">
      <w:pPr>
        <w:rPr>
          <w:sz w:val="28"/>
          <w:szCs w:val="28"/>
        </w:rPr>
      </w:pPr>
    </w:p>
    <w:p w14:paraId="51445A6F" w14:textId="0FABF52B" w:rsidR="002F4F8D" w:rsidRDefault="00C97BB4" w:rsidP="001E2DA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2E92F9D" w14:textId="56D46E54" w:rsidR="00C97BB4" w:rsidRDefault="00C97BB4" w:rsidP="001E2DA8">
      <w:pPr>
        <w:rPr>
          <w:sz w:val="28"/>
          <w:szCs w:val="28"/>
        </w:rPr>
      </w:pPr>
    </w:p>
    <w:p w14:paraId="2E99739E" w14:textId="4FF54BD7" w:rsidR="00C97BB4" w:rsidRDefault="00C97BB4" w:rsidP="001E2DA8">
      <w:pPr>
        <w:rPr>
          <w:sz w:val="28"/>
          <w:szCs w:val="28"/>
        </w:rPr>
      </w:pPr>
    </w:p>
    <w:p w14:paraId="106B4FF9" w14:textId="7FE7C743" w:rsidR="00C97BB4" w:rsidRDefault="00C97BB4" w:rsidP="001E2DA8">
      <w:pPr>
        <w:rPr>
          <w:sz w:val="28"/>
          <w:szCs w:val="28"/>
        </w:rPr>
      </w:pPr>
    </w:p>
    <w:p w14:paraId="79D4644D" w14:textId="6418CDB0" w:rsidR="00C97BB4" w:rsidRDefault="00C97BB4" w:rsidP="001E2DA8">
      <w:pPr>
        <w:rPr>
          <w:sz w:val="28"/>
          <w:szCs w:val="28"/>
        </w:rPr>
      </w:pPr>
    </w:p>
    <w:p w14:paraId="2697D28C" w14:textId="29751722" w:rsidR="00C97BB4" w:rsidRDefault="00C97BB4" w:rsidP="001E2DA8">
      <w:pPr>
        <w:rPr>
          <w:sz w:val="28"/>
          <w:szCs w:val="28"/>
        </w:rPr>
      </w:pPr>
    </w:p>
    <w:p w14:paraId="0C0537C4" w14:textId="3F390776" w:rsidR="00C97BB4" w:rsidRDefault="00C97BB4" w:rsidP="001E2DA8">
      <w:pPr>
        <w:rPr>
          <w:sz w:val="28"/>
          <w:szCs w:val="28"/>
        </w:rPr>
      </w:pPr>
    </w:p>
    <w:p w14:paraId="09E0089F" w14:textId="72B76B90" w:rsidR="00C97BB4" w:rsidRDefault="00C97BB4" w:rsidP="001E2DA8">
      <w:pPr>
        <w:rPr>
          <w:sz w:val="28"/>
          <w:szCs w:val="28"/>
        </w:rPr>
      </w:pPr>
    </w:p>
    <w:p w14:paraId="01A66F2C" w14:textId="16B308E8" w:rsidR="00C97BB4" w:rsidRDefault="00C97BB4" w:rsidP="001E2DA8">
      <w:pPr>
        <w:rPr>
          <w:sz w:val="28"/>
          <w:szCs w:val="28"/>
        </w:rPr>
      </w:pPr>
    </w:p>
    <w:p w14:paraId="4C5895BA" w14:textId="773628FD" w:rsidR="00C97BB4" w:rsidRDefault="00C97BB4" w:rsidP="001E2DA8">
      <w:pPr>
        <w:rPr>
          <w:sz w:val="28"/>
          <w:szCs w:val="28"/>
        </w:rPr>
      </w:pPr>
    </w:p>
    <w:p w14:paraId="0611F658" w14:textId="42BE3EC9" w:rsidR="00D51CD0" w:rsidRDefault="00D51CD0" w:rsidP="001E2DA8">
      <w:pPr>
        <w:rPr>
          <w:sz w:val="28"/>
          <w:szCs w:val="28"/>
        </w:rPr>
      </w:pPr>
    </w:p>
    <w:tbl>
      <w:tblPr>
        <w:tblStyle w:val="GridTable4"/>
        <w:tblpPr w:leftFromText="180" w:rightFromText="180" w:vertAnchor="text" w:horzAnchor="page" w:tblpX="505" w:tblpY="242"/>
        <w:tblW w:w="0" w:type="auto"/>
        <w:tblLook w:val="04A0" w:firstRow="1" w:lastRow="0" w:firstColumn="1" w:lastColumn="0" w:noHBand="0" w:noVBand="1"/>
      </w:tblPr>
      <w:tblGrid>
        <w:gridCol w:w="5400"/>
      </w:tblGrid>
      <w:tr w:rsidR="009315FC" w14:paraId="439E2FCE" w14:textId="77777777" w:rsidTr="009315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</w:tcPr>
          <w:p w14:paraId="3710A5D6" w14:textId="77777777" w:rsidR="009315FC" w:rsidRDefault="009315FC" w:rsidP="009D1B2F">
            <w:pPr>
              <w:pStyle w:val="NoSpacing"/>
              <w:jc w:val="center"/>
            </w:pPr>
            <w:r w:rsidRPr="002F4F8D">
              <w:t>abstract class CommonFeatures</w:t>
            </w:r>
          </w:p>
          <w:p w14:paraId="14B6CB33" w14:textId="77777777" w:rsidR="009315FC" w:rsidRDefault="009315FC" w:rsidP="009315FC">
            <w:pPr>
              <w:pStyle w:val="NoSpacing"/>
            </w:pPr>
          </w:p>
        </w:tc>
      </w:tr>
      <w:tr w:rsidR="009315FC" w14:paraId="04923D37" w14:textId="77777777" w:rsidTr="00931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</w:tcPr>
          <w:p w14:paraId="269CC83B" w14:textId="6D6959E9" w:rsidR="009315FC" w:rsidRDefault="009315FC" w:rsidP="009315FC">
            <w:pPr>
              <w:pStyle w:val="NoSpacing"/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2FE5E8" wp14:editId="583A5C22">
                      <wp:simplePos x="0" y="0"/>
                      <wp:positionH relativeFrom="column">
                        <wp:posOffset>1467485</wp:posOffset>
                      </wp:positionH>
                      <wp:positionV relativeFrom="paragraph">
                        <wp:posOffset>-1087755</wp:posOffset>
                      </wp:positionV>
                      <wp:extent cx="144780" cy="716280"/>
                      <wp:effectExtent l="19050" t="0" r="26670" b="45720"/>
                      <wp:wrapNone/>
                      <wp:docPr id="7" name="Down Arrow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" cy="71628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59813C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7" o:spid="_x0000_s1026" type="#_x0000_t67" style="position:absolute;margin-left:115.55pt;margin-top:-85.65pt;width:11.4pt;height:56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" adj="19417" fillcolor="#5b9bd5 [3204]" strokecolor="#1f4d78 [1604]" strokeweight="1pt"/>
                  </w:pict>
                </mc:Fallback>
              </mc:AlternateContent>
            </w:r>
            <w:r>
              <w:t>protected String Name ;</w:t>
            </w:r>
          </w:p>
          <w:p w14:paraId="67BA4377" w14:textId="77777777" w:rsidR="009315FC" w:rsidRDefault="009315FC" w:rsidP="009315FC">
            <w:pPr>
              <w:pStyle w:val="NoSpacing"/>
            </w:pPr>
            <w:r>
              <w:t>protected String Id ;</w:t>
            </w:r>
          </w:p>
          <w:p w14:paraId="6FBB29BC" w14:textId="77777777" w:rsidR="009315FC" w:rsidRDefault="009315FC" w:rsidP="009315FC">
            <w:pPr>
              <w:pStyle w:val="NoSpacing"/>
            </w:pPr>
            <w:r>
              <w:t>protected String Department ;</w:t>
            </w:r>
          </w:p>
          <w:p w14:paraId="7A3CF4A6" w14:textId="77777777" w:rsidR="009315FC" w:rsidRDefault="009315FC" w:rsidP="009315FC">
            <w:pPr>
              <w:pStyle w:val="NoSpacing"/>
            </w:pPr>
            <w:r>
              <w:t>protected String Cgpa ;</w:t>
            </w:r>
          </w:p>
          <w:p w14:paraId="0F827F1E" w14:textId="77777777" w:rsidR="009315FC" w:rsidRDefault="009315FC" w:rsidP="009315FC">
            <w:pPr>
              <w:pStyle w:val="NoSpacing"/>
            </w:pPr>
          </w:p>
          <w:p w14:paraId="1C534A4A" w14:textId="77777777" w:rsidR="009315FC" w:rsidRDefault="009315FC" w:rsidP="009315FC">
            <w:pPr>
              <w:pStyle w:val="NoSpacing"/>
            </w:pPr>
            <w:r>
              <w:t>abstract void setName(String Name) ;</w:t>
            </w:r>
          </w:p>
          <w:p w14:paraId="4255A8B0" w14:textId="77777777" w:rsidR="009315FC" w:rsidRDefault="009315FC" w:rsidP="009315FC">
            <w:pPr>
              <w:pStyle w:val="NoSpacing"/>
            </w:pPr>
            <w:r>
              <w:t>abstract void setId(String Id) ;</w:t>
            </w:r>
          </w:p>
          <w:p w14:paraId="6B353D6E" w14:textId="77777777" w:rsidR="009315FC" w:rsidRDefault="009315FC" w:rsidP="009315FC">
            <w:pPr>
              <w:pStyle w:val="NoSpacing"/>
            </w:pPr>
            <w:r>
              <w:t>abstract void setDepartment(String Department) ;</w:t>
            </w:r>
          </w:p>
          <w:p w14:paraId="74828876" w14:textId="77777777" w:rsidR="009315FC" w:rsidRDefault="009315FC" w:rsidP="009315FC">
            <w:pPr>
              <w:pStyle w:val="NoSpacing"/>
            </w:pPr>
            <w:r>
              <w:t>abstract void setCgpa(String Cgpa) ;</w:t>
            </w:r>
          </w:p>
          <w:p w14:paraId="4EBA1F76" w14:textId="77777777" w:rsidR="009315FC" w:rsidRDefault="009315FC" w:rsidP="009315FC">
            <w:pPr>
              <w:pStyle w:val="NoSpacing"/>
            </w:pPr>
          </w:p>
          <w:p w14:paraId="5555D0CD" w14:textId="77777777" w:rsidR="009315FC" w:rsidRDefault="009315FC" w:rsidP="009315FC">
            <w:pPr>
              <w:pStyle w:val="NoSpacing"/>
            </w:pPr>
            <w:r>
              <w:t>abstract String getName() ;</w:t>
            </w:r>
          </w:p>
          <w:p w14:paraId="583827A1" w14:textId="77777777" w:rsidR="009315FC" w:rsidRDefault="009315FC" w:rsidP="009315FC">
            <w:pPr>
              <w:pStyle w:val="NoSpacing"/>
            </w:pPr>
            <w:r>
              <w:t>abstract String getId() ;</w:t>
            </w:r>
          </w:p>
          <w:p w14:paraId="7D553F8C" w14:textId="77777777" w:rsidR="009315FC" w:rsidRDefault="009315FC" w:rsidP="009315FC">
            <w:pPr>
              <w:pStyle w:val="NoSpacing"/>
            </w:pPr>
            <w:r>
              <w:t>abstract String getDepartment() ;</w:t>
            </w:r>
          </w:p>
          <w:p w14:paraId="4A73EBEC" w14:textId="77777777" w:rsidR="009315FC" w:rsidRDefault="009315FC" w:rsidP="009315FC">
            <w:pPr>
              <w:pStyle w:val="NoSpacing"/>
            </w:pPr>
            <w:r>
              <w:t>abstract String getCgpa() ;</w:t>
            </w:r>
          </w:p>
          <w:p w14:paraId="5C2EA58F" w14:textId="77777777" w:rsidR="009315FC" w:rsidRDefault="009315FC" w:rsidP="009315FC">
            <w:pPr>
              <w:pStyle w:val="NoSpacing"/>
            </w:pPr>
          </w:p>
        </w:tc>
      </w:tr>
    </w:tbl>
    <w:p w14:paraId="5EACE487" w14:textId="52F60BE3" w:rsidR="00D51CD0" w:rsidRDefault="00D51CD0" w:rsidP="001E2DA8">
      <w:pPr>
        <w:rPr>
          <w:sz w:val="28"/>
          <w:szCs w:val="28"/>
        </w:rPr>
      </w:pPr>
    </w:p>
    <w:p w14:paraId="79BBC40A" w14:textId="335CB496" w:rsidR="00D51CD0" w:rsidRDefault="00D51CD0" w:rsidP="001E2DA8">
      <w:pPr>
        <w:rPr>
          <w:sz w:val="28"/>
          <w:szCs w:val="28"/>
        </w:rPr>
      </w:pPr>
    </w:p>
    <w:p w14:paraId="0688A933" w14:textId="43CFC0AD" w:rsidR="00D51CD0" w:rsidRDefault="00D51CD0" w:rsidP="001E2DA8">
      <w:pPr>
        <w:rPr>
          <w:sz w:val="28"/>
          <w:szCs w:val="28"/>
        </w:rPr>
      </w:pPr>
    </w:p>
    <w:p w14:paraId="141F7AB3" w14:textId="16B2F44E" w:rsidR="00D51CD0" w:rsidRDefault="00D51CD0" w:rsidP="001E2DA8">
      <w:pPr>
        <w:rPr>
          <w:sz w:val="28"/>
          <w:szCs w:val="28"/>
        </w:rPr>
      </w:pPr>
    </w:p>
    <w:p w14:paraId="6A530E8E" w14:textId="0F623C99" w:rsidR="00D51CD0" w:rsidRDefault="00D51CD0" w:rsidP="001E2DA8">
      <w:pPr>
        <w:rPr>
          <w:sz w:val="28"/>
          <w:szCs w:val="28"/>
        </w:rPr>
      </w:pPr>
    </w:p>
    <w:p w14:paraId="46BB7959" w14:textId="212B14EA" w:rsidR="00D51CD0" w:rsidRDefault="00D51CD0" w:rsidP="001E2DA8">
      <w:pPr>
        <w:rPr>
          <w:sz w:val="28"/>
          <w:szCs w:val="28"/>
        </w:rPr>
      </w:pPr>
    </w:p>
    <w:p w14:paraId="0CCE16B9" w14:textId="594A7625" w:rsidR="00D51CD0" w:rsidRDefault="00D51CD0" w:rsidP="001E2DA8">
      <w:pPr>
        <w:rPr>
          <w:sz w:val="28"/>
          <w:szCs w:val="28"/>
        </w:rPr>
      </w:pPr>
    </w:p>
    <w:p w14:paraId="18A35976" w14:textId="4DABCC8C" w:rsidR="00D51CD0" w:rsidRDefault="00D51CD0" w:rsidP="001E2DA8">
      <w:pPr>
        <w:rPr>
          <w:sz w:val="28"/>
          <w:szCs w:val="28"/>
        </w:rPr>
      </w:pPr>
    </w:p>
    <w:p w14:paraId="52D2F80A" w14:textId="02828808" w:rsidR="00D51CD0" w:rsidRDefault="00D51CD0" w:rsidP="001E2DA8">
      <w:pPr>
        <w:rPr>
          <w:sz w:val="28"/>
          <w:szCs w:val="28"/>
        </w:rPr>
      </w:pPr>
    </w:p>
    <w:p w14:paraId="64A939B3" w14:textId="4B177AF8" w:rsidR="00D51CD0" w:rsidRDefault="00D51CD0" w:rsidP="001E2DA8">
      <w:pPr>
        <w:rPr>
          <w:sz w:val="28"/>
          <w:szCs w:val="28"/>
        </w:rPr>
      </w:pPr>
    </w:p>
    <w:p w14:paraId="5ED55EFF" w14:textId="3AAA53D9" w:rsidR="00D51CD0" w:rsidRDefault="00D51CD0" w:rsidP="001E2DA8">
      <w:pPr>
        <w:rPr>
          <w:sz w:val="28"/>
          <w:szCs w:val="28"/>
        </w:rPr>
      </w:pPr>
    </w:p>
    <w:p w14:paraId="335F854C" w14:textId="728989CD" w:rsidR="00D51CD0" w:rsidRDefault="00D51CD0" w:rsidP="001E2DA8">
      <w:pPr>
        <w:rPr>
          <w:sz w:val="28"/>
          <w:szCs w:val="28"/>
        </w:rPr>
      </w:pPr>
    </w:p>
    <w:p w14:paraId="21786B78" w14:textId="23BFA6F3" w:rsidR="00D51CD0" w:rsidRDefault="00D51CD0" w:rsidP="001E2DA8">
      <w:pPr>
        <w:rPr>
          <w:sz w:val="28"/>
          <w:szCs w:val="28"/>
        </w:rPr>
      </w:pPr>
    </w:p>
    <w:p w14:paraId="0A746F47" w14:textId="2FDDB6B5" w:rsidR="00D51CD0" w:rsidRDefault="00D51CD0" w:rsidP="001E2DA8">
      <w:pPr>
        <w:rPr>
          <w:sz w:val="28"/>
          <w:szCs w:val="28"/>
        </w:rPr>
      </w:pPr>
    </w:p>
    <w:p w14:paraId="67B71545" w14:textId="75B7D7E6" w:rsidR="00D51CD0" w:rsidRDefault="00D51CD0" w:rsidP="001E2DA8">
      <w:pPr>
        <w:rPr>
          <w:sz w:val="28"/>
          <w:szCs w:val="28"/>
        </w:rPr>
      </w:pPr>
    </w:p>
    <w:p w14:paraId="28D86519" w14:textId="197FD845" w:rsidR="00D51CD0" w:rsidRDefault="00D51CD0" w:rsidP="001E2DA8">
      <w:pPr>
        <w:rPr>
          <w:sz w:val="28"/>
          <w:szCs w:val="28"/>
        </w:rPr>
      </w:pPr>
    </w:p>
    <w:p w14:paraId="14952B2A" w14:textId="77777777" w:rsidR="009323AF" w:rsidRDefault="009323AF" w:rsidP="001E2DA8">
      <w:pPr>
        <w:rPr>
          <w:sz w:val="28"/>
          <w:szCs w:val="28"/>
        </w:rPr>
      </w:pPr>
    </w:p>
    <w:p w14:paraId="58988DC8" w14:textId="736C1601" w:rsidR="009315FC" w:rsidRDefault="009315FC" w:rsidP="001E2DA8">
      <w:pPr>
        <w:rPr>
          <w:sz w:val="28"/>
          <w:szCs w:val="28"/>
        </w:rPr>
      </w:pPr>
      <w:r>
        <w:rPr>
          <w:sz w:val="28"/>
          <w:szCs w:val="28"/>
        </w:rPr>
        <w:t>Lastly there is a Start class to demonstrate all the classes and their uses.</w:t>
      </w:r>
    </w:p>
    <w:p w14:paraId="581C4568" w14:textId="39A5950B" w:rsidR="00984031" w:rsidRDefault="00984031" w:rsidP="001E2DA8">
      <w:pPr>
        <w:rPr>
          <w:sz w:val="28"/>
          <w:szCs w:val="28"/>
        </w:rPr>
      </w:pPr>
    </w:p>
    <w:p w14:paraId="360D5A50" w14:textId="6D9469E5" w:rsidR="00984031" w:rsidRPr="00984031" w:rsidRDefault="00984031" w:rsidP="00984031">
      <w:pPr>
        <w:jc w:val="center"/>
        <w:rPr>
          <w:b/>
          <w:sz w:val="28"/>
          <w:szCs w:val="28"/>
          <w:u w:val="single"/>
        </w:rPr>
      </w:pPr>
      <w:r w:rsidRPr="00984031">
        <w:rPr>
          <w:b/>
          <w:sz w:val="28"/>
          <w:szCs w:val="28"/>
          <w:u w:val="single"/>
        </w:rPr>
        <w:lastRenderedPageBreak/>
        <w:t>Output of our project</w:t>
      </w:r>
    </w:p>
    <w:p w14:paraId="10ED31B6" w14:textId="6BC8FF78" w:rsidR="00D51CD0" w:rsidRDefault="00D51CD0" w:rsidP="001E2DA8">
      <w:pPr>
        <w:rPr>
          <w:sz w:val="28"/>
          <w:szCs w:val="28"/>
        </w:rPr>
      </w:pPr>
    </w:p>
    <w:p w14:paraId="6FBD5C22" w14:textId="32BE719C" w:rsidR="00984031" w:rsidRDefault="00984031" w:rsidP="001E2DA8">
      <w:pPr>
        <w:rPr>
          <w:sz w:val="28"/>
          <w:szCs w:val="28"/>
        </w:rPr>
      </w:pPr>
      <w:r>
        <w:rPr>
          <w:sz w:val="28"/>
          <w:szCs w:val="28"/>
        </w:rPr>
        <w:t>Creating admin account:</w:t>
      </w:r>
    </w:p>
    <w:p w14:paraId="09B52D00" w14:textId="4F19463D" w:rsidR="00984031" w:rsidRDefault="00984031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7191A20E" wp14:editId="72D134C6">
            <wp:simplePos x="0" y="0"/>
            <wp:positionH relativeFrom="margin">
              <wp:posOffset>-769620</wp:posOffset>
            </wp:positionH>
            <wp:positionV relativeFrom="paragraph">
              <wp:posOffset>322580</wp:posOffset>
            </wp:positionV>
            <wp:extent cx="7265670" cy="6096000"/>
            <wp:effectExtent l="0" t="0" r="0" b="0"/>
            <wp:wrapTight wrapText="bothSides">
              <wp:wrapPolygon edited="0">
                <wp:start x="0" y="0"/>
                <wp:lineTo x="0" y="21533"/>
                <wp:lineTo x="21521" y="21533"/>
                <wp:lineTo x="2152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568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567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179B5A" w14:textId="252C2816" w:rsidR="00984031" w:rsidRDefault="00984031" w:rsidP="001E2DA8">
      <w:pPr>
        <w:rPr>
          <w:sz w:val="28"/>
          <w:szCs w:val="28"/>
        </w:rPr>
      </w:pPr>
    </w:p>
    <w:p w14:paraId="62ED363C" w14:textId="31896197" w:rsidR="00C97BB4" w:rsidRDefault="00C97BB4" w:rsidP="001E2DA8">
      <w:pPr>
        <w:rPr>
          <w:sz w:val="28"/>
          <w:szCs w:val="28"/>
        </w:rPr>
      </w:pPr>
    </w:p>
    <w:p w14:paraId="7E71A5B5" w14:textId="68EF185F" w:rsidR="00984031" w:rsidRDefault="00984031" w:rsidP="001E2DA8">
      <w:pPr>
        <w:rPr>
          <w:sz w:val="28"/>
          <w:szCs w:val="28"/>
        </w:rPr>
      </w:pPr>
    </w:p>
    <w:p w14:paraId="3786EC06" w14:textId="4E197127" w:rsidR="00984031" w:rsidRDefault="00984031" w:rsidP="001E2DA8">
      <w:pPr>
        <w:rPr>
          <w:sz w:val="28"/>
          <w:szCs w:val="28"/>
        </w:rPr>
      </w:pPr>
    </w:p>
    <w:p w14:paraId="4116D03E" w14:textId="233FA3A8" w:rsidR="00984031" w:rsidRDefault="00984031" w:rsidP="001E2DA8">
      <w:pPr>
        <w:rPr>
          <w:sz w:val="28"/>
          <w:szCs w:val="28"/>
        </w:rPr>
      </w:pPr>
    </w:p>
    <w:p w14:paraId="5B76224C" w14:textId="5E0E9546" w:rsidR="00984031" w:rsidRDefault="00984031" w:rsidP="001E2DA8">
      <w:pPr>
        <w:rPr>
          <w:sz w:val="28"/>
          <w:szCs w:val="28"/>
        </w:rPr>
      </w:pPr>
    </w:p>
    <w:p w14:paraId="70818C32" w14:textId="34EC5E57" w:rsidR="00984031" w:rsidRDefault="00984031" w:rsidP="001E2DA8">
      <w:pPr>
        <w:rPr>
          <w:sz w:val="28"/>
          <w:szCs w:val="28"/>
        </w:rPr>
      </w:pPr>
    </w:p>
    <w:p w14:paraId="6AEBF2F7" w14:textId="78D4D2E1" w:rsidR="00984031" w:rsidRDefault="00984031" w:rsidP="001E2DA8">
      <w:pPr>
        <w:rPr>
          <w:sz w:val="28"/>
          <w:szCs w:val="28"/>
        </w:rPr>
      </w:pPr>
    </w:p>
    <w:p w14:paraId="17AB0A56" w14:textId="17B83DD1" w:rsidR="00984031" w:rsidRDefault="00984031" w:rsidP="001E2DA8">
      <w:pPr>
        <w:rPr>
          <w:sz w:val="28"/>
          <w:szCs w:val="28"/>
        </w:rPr>
      </w:pPr>
    </w:p>
    <w:p w14:paraId="122833B9" w14:textId="2B550DE9" w:rsidR="00984031" w:rsidRDefault="00984031" w:rsidP="001E2DA8">
      <w:pPr>
        <w:rPr>
          <w:sz w:val="28"/>
          <w:szCs w:val="28"/>
        </w:rPr>
      </w:pPr>
    </w:p>
    <w:p w14:paraId="790364FB" w14:textId="1245DA03" w:rsidR="00984031" w:rsidRDefault="00984031" w:rsidP="001E2DA8">
      <w:pPr>
        <w:rPr>
          <w:sz w:val="28"/>
          <w:szCs w:val="28"/>
        </w:rPr>
      </w:pPr>
    </w:p>
    <w:p w14:paraId="1CC95D10" w14:textId="7403FC96" w:rsidR="00984031" w:rsidRDefault="00984031" w:rsidP="001E2DA8">
      <w:pPr>
        <w:rPr>
          <w:sz w:val="28"/>
          <w:szCs w:val="28"/>
        </w:rPr>
      </w:pPr>
    </w:p>
    <w:p w14:paraId="57FDF529" w14:textId="44B30AAC" w:rsidR="00984031" w:rsidRDefault="00984031" w:rsidP="001E2DA8">
      <w:pPr>
        <w:rPr>
          <w:sz w:val="28"/>
          <w:szCs w:val="28"/>
        </w:rPr>
      </w:pPr>
    </w:p>
    <w:p w14:paraId="23AD4E17" w14:textId="4A998785" w:rsidR="00984031" w:rsidRDefault="00984031" w:rsidP="001E2DA8">
      <w:pPr>
        <w:rPr>
          <w:sz w:val="28"/>
          <w:szCs w:val="28"/>
        </w:rPr>
      </w:pPr>
    </w:p>
    <w:p w14:paraId="7EF0D7DF" w14:textId="78968F0D" w:rsidR="00984031" w:rsidRDefault="00984031" w:rsidP="001E2DA8">
      <w:pPr>
        <w:rPr>
          <w:sz w:val="28"/>
          <w:szCs w:val="28"/>
        </w:rPr>
      </w:pPr>
    </w:p>
    <w:p w14:paraId="42FAEE78" w14:textId="2F9B381A" w:rsidR="00984031" w:rsidRDefault="00984031" w:rsidP="001E2DA8">
      <w:pPr>
        <w:rPr>
          <w:sz w:val="28"/>
          <w:szCs w:val="28"/>
        </w:rPr>
      </w:pPr>
    </w:p>
    <w:p w14:paraId="70C4145C" w14:textId="3581ABB1" w:rsidR="00984031" w:rsidRDefault="00984031" w:rsidP="001E2DA8">
      <w:pPr>
        <w:rPr>
          <w:sz w:val="28"/>
          <w:szCs w:val="28"/>
        </w:rPr>
      </w:pPr>
      <w:r>
        <w:rPr>
          <w:sz w:val="28"/>
          <w:szCs w:val="28"/>
        </w:rPr>
        <w:t>Logging in:</w:t>
      </w:r>
    </w:p>
    <w:p w14:paraId="4AA46C7B" w14:textId="722AA6C3" w:rsidR="00984031" w:rsidRDefault="00984031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37390A13" wp14:editId="7550E5D4">
            <wp:simplePos x="0" y="0"/>
            <wp:positionH relativeFrom="margin">
              <wp:posOffset>-784860</wp:posOffset>
            </wp:positionH>
            <wp:positionV relativeFrom="paragraph">
              <wp:posOffset>205740</wp:posOffset>
            </wp:positionV>
            <wp:extent cx="7299960" cy="4968240"/>
            <wp:effectExtent l="0" t="0" r="0" b="3810"/>
            <wp:wrapTight wrapText="bothSides">
              <wp:wrapPolygon edited="0">
                <wp:start x="0" y="0"/>
                <wp:lineTo x="0" y="21534"/>
                <wp:lineTo x="21532" y="21534"/>
                <wp:lineTo x="2153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569)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9960" cy="496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8F55E" w14:textId="5EE28989" w:rsidR="00984031" w:rsidRDefault="00984031" w:rsidP="001E2DA8">
      <w:pPr>
        <w:rPr>
          <w:sz w:val="28"/>
          <w:szCs w:val="28"/>
        </w:rPr>
      </w:pPr>
    </w:p>
    <w:p w14:paraId="33C3457B" w14:textId="538A3415" w:rsidR="00984031" w:rsidRDefault="00984031" w:rsidP="001E2DA8">
      <w:pPr>
        <w:rPr>
          <w:sz w:val="28"/>
          <w:szCs w:val="28"/>
        </w:rPr>
      </w:pPr>
    </w:p>
    <w:p w14:paraId="77FCF0E1" w14:textId="3DB1CD1E" w:rsidR="00984031" w:rsidRDefault="00984031" w:rsidP="001E2DA8">
      <w:pPr>
        <w:rPr>
          <w:sz w:val="28"/>
          <w:szCs w:val="28"/>
        </w:rPr>
      </w:pPr>
    </w:p>
    <w:p w14:paraId="6916C898" w14:textId="2A1A611D" w:rsidR="00984031" w:rsidRDefault="00984031" w:rsidP="001E2DA8">
      <w:pPr>
        <w:rPr>
          <w:sz w:val="28"/>
          <w:szCs w:val="28"/>
        </w:rPr>
      </w:pPr>
    </w:p>
    <w:p w14:paraId="510C4C9B" w14:textId="5FE3C38D" w:rsidR="00984031" w:rsidRDefault="00984031" w:rsidP="001E2DA8">
      <w:pPr>
        <w:rPr>
          <w:sz w:val="28"/>
          <w:szCs w:val="28"/>
        </w:rPr>
      </w:pPr>
    </w:p>
    <w:p w14:paraId="3FD1F1FB" w14:textId="743D0A63" w:rsidR="00984031" w:rsidRDefault="00984031" w:rsidP="001E2DA8">
      <w:pPr>
        <w:rPr>
          <w:sz w:val="28"/>
          <w:szCs w:val="28"/>
        </w:rPr>
      </w:pPr>
    </w:p>
    <w:p w14:paraId="64C480DB" w14:textId="61904C5D" w:rsidR="00984031" w:rsidRDefault="00984031" w:rsidP="001E2DA8">
      <w:pPr>
        <w:rPr>
          <w:sz w:val="28"/>
          <w:szCs w:val="28"/>
        </w:rPr>
      </w:pPr>
    </w:p>
    <w:p w14:paraId="77CE80D2" w14:textId="4830EDDA" w:rsidR="00984031" w:rsidRDefault="00984031" w:rsidP="001E2DA8">
      <w:pPr>
        <w:rPr>
          <w:sz w:val="28"/>
          <w:szCs w:val="28"/>
        </w:rPr>
      </w:pPr>
    </w:p>
    <w:p w14:paraId="18219DE3" w14:textId="5CB2D133" w:rsidR="00984031" w:rsidRDefault="00984031" w:rsidP="001E2DA8">
      <w:pPr>
        <w:rPr>
          <w:sz w:val="28"/>
          <w:szCs w:val="28"/>
        </w:rPr>
      </w:pPr>
    </w:p>
    <w:p w14:paraId="53107328" w14:textId="391EB95F" w:rsidR="00984031" w:rsidRDefault="00984031" w:rsidP="001E2DA8">
      <w:pPr>
        <w:rPr>
          <w:sz w:val="28"/>
          <w:szCs w:val="28"/>
        </w:rPr>
      </w:pPr>
    </w:p>
    <w:p w14:paraId="6ABA444E" w14:textId="06DB5987" w:rsidR="00984031" w:rsidRDefault="00984031" w:rsidP="001E2DA8">
      <w:pPr>
        <w:rPr>
          <w:sz w:val="28"/>
          <w:szCs w:val="28"/>
        </w:rPr>
      </w:pPr>
    </w:p>
    <w:p w14:paraId="280646D1" w14:textId="13D7914D" w:rsidR="00984031" w:rsidRDefault="00984031" w:rsidP="001E2DA8">
      <w:pPr>
        <w:rPr>
          <w:sz w:val="28"/>
          <w:szCs w:val="28"/>
        </w:rPr>
      </w:pPr>
    </w:p>
    <w:p w14:paraId="4FEDF47D" w14:textId="76C93E1E" w:rsidR="00984031" w:rsidRDefault="00984031" w:rsidP="001E2DA8">
      <w:pPr>
        <w:rPr>
          <w:sz w:val="28"/>
          <w:szCs w:val="28"/>
        </w:rPr>
      </w:pPr>
    </w:p>
    <w:p w14:paraId="2160F585" w14:textId="1FB7A318" w:rsidR="00984031" w:rsidRDefault="00984031" w:rsidP="001E2DA8">
      <w:pPr>
        <w:rPr>
          <w:sz w:val="28"/>
          <w:szCs w:val="28"/>
        </w:rPr>
      </w:pPr>
    </w:p>
    <w:p w14:paraId="62F896E6" w14:textId="136C3171" w:rsidR="00984031" w:rsidRDefault="00984031" w:rsidP="001E2DA8">
      <w:pPr>
        <w:rPr>
          <w:sz w:val="28"/>
          <w:szCs w:val="28"/>
        </w:rPr>
      </w:pPr>
      <w:r>
        <w:rPr>
          <w:sz w:val="28"/>
          <w:szCs w:val="28"/>
        </w:rPr>
        <w:lastRenderedPageBreak/>
        <w:t>Adding students:</w:t>
      </w:r>
    </w:p>
    <w:p w14:paraId="38B184A8" w14:textId="2860C05B" w:rsidR="00984031" w:rsidRDefault="008F18C6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6432" behindDoc="1" locked="0" layoutInCell="1" allowOverlap="1" wp14:anchorId="1CF4EF09" wp14:editId="3E9D7266">
            <wp:simplePos x="0" y="0"/>
            <wp:positionH relativeFrom="column">
              <wp:posOffset>-784860</wp:posOffset>
            </wp:positionH>
            <wp:positionV relativeFrom="paragraph">
              <wp:posOffset>205740</wp:posOffset>
            </wp:positionV>
            <wp:extent cx="7284720" cy="4450080"/>
            <wp:effectExtent l="0" t="0" r="0" b="7620"/>
            <wp:wrapTight wrapText="bothSides">
              <wp:wrapPolygon edited="0">
                <wp:start x="0" y="0"/>
                <wp:lineTo x="0" y="21545"/>
                <wp:lineTo x="21521" y="21545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570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84720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C56E0A" w14:textId="22C01975" w:rsidR="00984031" w:rsidRDefault="008F18C6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7456" behindDoc="1" locked="0" layoutInCell="1" allowOverlap="1" wp14:anchorId="3C761E78" wp14:editId="7CEEEB02">
            <wp:simplePos x="0" y="0"/>
            <wp:positionH relativeFrom="column">
              <wp:posOffset>-769620</wp:posOffset>
            </wp:positionH>
            <wp:positionV relativeFrom="paragraph">
              <wp:posOffset>4702810</wp:posOffset>
            </wp:positionV>
            <wp:extent cx="7254240" cy="4442460"/>
            <wp:effectExtent l="0" t="0" r="381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571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424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C9441" w14:textId="39EF6C9F" w:rsidR="008F18C6" w:rsidRDefault="008F18C6" w:rsidP="001E2DA8">
      <w:pPr>
        <w:rPr>
          <w:sz w:val="28"/>
          <w:szCs w:val="28"/>
        </w:rPr>
      </w:pPr>
      <w:r>
        <w:rPr>
          <w:sz w:val="28"/>
          <w:szCs w:val="28"/>
        </w:rPr>
        <w:lastRenderedPageBreak/>
        <w:t>Removing student:</w:t>
      </w:r>
    </w:p>
    <w:p w14:paraId="3126D78B" w14:textId="4D911A90" w:rsidR="008F18C6" w:rsidRDefault="008F18C6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8480" behindDoc="1" locked="0" layoutInCell="1" allowOverlap="1" wp14:anchorId="576F7E85" wp14:editId="5D0EAA4B">
            <wp:simplePos x="0" y="0"/>
            <wp:positionH relativeFrom="margin">
              <wp:posOffset>-762000</wp:posOffset>
            </wp:positionH>
            <wp:positionV relativeFrom="paragraph">
              <wp:posOffset>205740</wp:posOffset>
            </wp:positionV>
            <wp:extent cx="7254240" cy="5265420"/>
            <wp:effectExtent l="0" t="0" r="3810" b="0"/>
            <wp:wrapTight wrapText="bothSides">
              <wp:wrapPolygon edited="0">
                <wp:start x="0" y="0"/>
                <wp:lineTo x="0" y="21491"/>
                <wp:lineTo x="21555" y="21491"/>
                <wp:lineTo x="2155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572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4240" cy="5265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74F924" w14:textId="49FEC324" w:rsidR="008F18C6" w:rsidRDefault="008F18C6" w:rsidP="001E2DA8">
      <w:pPr>
        <w:rPr>
          <w:sz w:val="28"/>
          <w:szCs w:val="28"/>
        </w:rPr>
      </w:pPr>
    </w:p>
    <w:p w14:paraId="7A1B7553" w14:textId="61E043AD" w:rsidR="008F18C6" w:rsidRDefault="008F18C6" w:rsidP="001E2DA8">
      <w:pPr>
        <w:rPr>
          <w:sz w:val="28"/>
          <w:szCs w:val="28"/>
        </w:rPr>
      </w:pPr>
    </w:p>
    <w:p w14:paraId="7391373C" w14:textId="2500F9FA" w:rsidR="008F18C6" w:rsidRDefault="008F18C6" w:rsidP="001E2DA8">
      <w:pPr>
        <w:rPr>
          <w:sz w:val="28"/>
          <w:szCs w:val="28"/>
        </w:rPr>
      </w:pPr>
    </w:p>
    <w:p w14:paraId="3182A4FE" w14:textId="7C006E73" w:rsidR="008F18C6" w:rsidRDefault="008F18C6" w:rsidP="001E2DA8">
      <w:pPr>
        <w:rPr>
          <w:sz w:val="28"/>
          <w:szCs w:val="28"/>
        </w:rPr>
      </w:pPr>
    </w:p>
    <w:p w14:paraId="379A2B3D" w14:textId="30798792" w:rsidR="008F18C6" w:rsidRDefault="008F18C6" w:rsidP="001E2DA8">
      <w:pPr>
        <w:rPr>
          <w:sz w:val="28"/>
          <w:szCs w:val="28"/>
        </w:rPr>
      </w:pPr>
    </w:p>
    <w:p w14:paraId="4152BFA9" w14:textId="1E8F8526" w:rsidR="008F18C6" w:rsidRDefault="008F18C6" w:rsidP="001E2DA8">
      <w:pPr>
        <w:rPr>
          <w:sz w:val="28"/>
          <w:szCs w:val="28"/>
        </w:rPr>
      </w:pPr>
    </w:p>
    <w:p w14:paraId="02F3B29D" w14:textId="5A17E02A" w:rsidR="008F18C6" w:rsidRDefault="008F18C6" w:rsidP="001E2DA8">
      <w:pPr>
        <w:rPr>
          <w:sz w:val="28"/>
          <w:szCs w:val="28"/>
        </w:rPr>
      </w:pPr>
    </w:p>
    <w:p w14:paraId="60FF8EC3" w14:textId="16A7F2A3" w:rsidR="008F18C6" w:rsidRDefault="008F18C6" w:rsidP="001E2DA8">
      <w:pPr>
        <w:rPr>
          <w:sz w:val="28"/>
          <w:szCs w:val="28"/>
        </w:rPr>
      </w:pPr>
    </w:p>
    <w:p w14:paraId="44142690" w14:textId="2D573578" w:rsidR="008F18C6" w:rsidRDefault="008F18C6" w:rsidP="001E2DA8">
      <w:pPr>
        <w:rPr>
          <w:sz w:val="28"/>
          <w:szCs w:val="28"/>
        </w:rPr>
      </w:pPr>
    </w:p>
    <w:p w14:paraId="05AB1011" w14:textId="0E941CFE" w:rsidR="008F18C6" w:rsidRDefault="008F18C6" w:rsidP="001E2DA8">
      <w:pPr>
        <w:rPr>
          <w:sz w:val="28"/>
          <w:szCs w:val="28"/>
        </w:rPr>
      </w:pPr>
    </w:p>
    <w:p w14:paraId="6328F451" w14:textId="3531C289" w:rsidR="008F18C6" w:rsidRDefault="008F18C6" w:rsidP="001E2DA8">
      <w:pPr>
        <w:rPr>
          <w:sz w:val="28"/>
          <w:szCs w:val="28"/>
        </w:rPr>
      </w:pPr>
    </w:p>
    <w:p w14:paraId="5100C5F4" w14:textId="25B706B9" w:rsidR="008F18C6" w:rsidRDefault="008F18C6" w:rsidP="001E2DA8">
      <w:pPr>
        <w:rPr>
          <w:sz w:val="28"/>
          <w:szCs w:val="28"/>
        </w:rPr>
      </w:pPr>
    </w:p>
    <w:p w14:paraId="79899BF4" w14:textId="2F30DB0D" w:rsidR="008F18C6" w:rsidRDefault="008F18C6" w:rsidP="001E2DA8">
      <w:pPr>
        <w:rPr>
          <w:sz w:val="28"/>
          <w:szCs w:val="28"/>
        </w:rPr>
      </w:pPr>
    </w:p>
    <w:p w14:paraId="00503B7F" w14:textId="21072C57" w:rsidR="008F18C6" w:rsidRDefault="008F18C6" w:rsidP="001E2DA8">
      <w:pPr>
        <w:rPr>
          <w:sz w:val="28"/>
          <w:szCs w:val="28"/>
        </w:rPr>
      </w:pPr>
    </w:p>
    <w:p w14:paraId="2B3CB7BC" w14:textId="53617D04" w:rsidR="008F18C6" w:rsidRDefault="008F18C6" w:rsidP="001E2DA8">
      <w:pPr>
        <w:rPr>
          <w:sz w:val="28"/>
          <w:szCs w:val="28"/>
        </w:rPr>
      </w:pPr>
    </w:p>
    <w:p w14:paraId="5E05D480" w14:textId="20B6085F" w:rsidR="008F18C6" w:rsidRDefault="008F18C6" w:rsidP="001E2DA8">
      <w:pPr>
        <w:rPr>
          <w:sz w:val="28"/>
          <w:szCs w:val="28"/>
        </w:rPr>
      </w:pPr>
    </w:p>
    <w:p w14:paraId="026BDE23" w14:textId="7F358BF9" w:rsidR="008F18C6" w:rsidRDefault="008F18C6" w:rsidP="001E2DA8">
      <w:pPr>
        <w:rPr>
          <w:sz w:val="28"/>
          <w:szCs w:val="28"/>
        </w:rPr>
      </w:pPr>
    </w:p>
    <w:p w14:paraId="4447D68E" w14:textId="12FEE32D" w:rsidR="008F18C6" w:rsidRDefault="008F18C6" w:rsidP="001E2DA8">
      <w:pPr>
        <w:rPr>
          <w:sz w:val="28"/>
          <w:szCs w:val="28"/>
        </w:rPr>
      </w:pPr>
    </w:p>
    <w:p w14:paraId="575DE3CD" w14:textId="68D3B327" w:rsidR="008F18C6" w:rsidRDefault="008F18C6" w:rsidP="001E2DA8">
      <w:pPr>
        <w:rPr>
          <w:sz w:val="28"/>
          <w:szCs w:val="28"/>
        </w:rPr>
      </w:pPr>
      <w:r>
        <w:rPr>
          <w:sz w:val="28"/>
          <w:szCs w:val="28"/>
        </w:rPr>
        <w:lastRenderedPageBreak/>
        <w:t>Showing remaining students:</w:t>
      </w:r>
    </w:p>
    <w:p w14:paraId="1C8CC154" w14:textId="4D8A3BB1" w:rsidR="005E4042" w:rsidRDefault="005E4042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6C716A14" wp14:editId="2DF581D2">
            <wp:simplePos x="0" y="0"/>
            <wp:positionH relativeFrom="margin">
              <wp:posOffset>-762000</wp:posOffset>
            </wp:positionH>
            <wp:positionV relativeFrom="paragraph">
              <wp:posOffset>205740</wp:posOffset>
            </wp:positionV>
            <wp:extent cx="7261860" cy="5257800"/>
            <wp:effectExtent l="0" t="0" r="0" b="0"/>
            <wp:wrapTight wrapText="bothSides">
              <wp:wrapPolygon edited="0">
                <wp:start x="0" y="0"/>
                <wp:lineTo x="0" y="21522"/>
                <wp:lineTo x="21532" y="21522"/>
                <wp:lineTo x="2153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573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186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EE3350" w14:textId="71F48B20" w:rsidR="005E4042" w:rsidRDefault="005E4042" w:rsidP="001E2DA8">
      <w:pPr>
        <w:rPr>
          <w:sz w:val="28"/>
          <w:szCs w:val="28"/>
        </w:rPr>
      </w:pPr>
    </w:p>
    <w:p w14:paraId="034C56B3" w14:textId="3E822EC1" w:rsidR="008F18C6" w:rsidRDefault="008F18C6" w:rsidP="001E2DA8">
      <w:pPr>
        <w:rPr>
          <w:sz w:val="28"/>
          <w:szCs w:val="28"/>
        </w:rPr>
      </w:pPr>
    </w:p>
    <w:p w14:paraId="2348774F" w14:textId="55EC8406" w:rsidR="005E4042" w:rsidRDefault="005E4042" w:rsidP="001E2DA8">
      <w:pPr>
        <w:rPr>
          <w:sz w:val="28"/>
          <w:szCs w:val="28"/>
        </w:rPr>
      </w:pPr>
    </w:p>
    <w:p w14:paraId="6D91B1C5" w14:textId="095DB95F" w:rsidR="005E4042" w:rsidRDefault="005E4042" w:rsidP="001E2DA8">
      <w:pPr>
        <w:rPr>
          <w:sz w:val="28"/>
          <w:szCs w:val="28"/>
        </w:rPr>
      </w:pPr>
    </w:p>
    <w:p w14:paraId="6B9D2D14" w14:textId="07D7419E" w:rsidR="005E4042" w:rsidRDefault="005E4042" w:rsidP="001E2DA8">
      <w:pPr>
        <w:rPr>
          <w:sz w:val="28"/>
          <w:szCs w:val="28"/>
        </w:rPr>
      </w:pPr>
    </w:p>
    <w:p w14:paraId="67FD0CDC" w14:textId="71E3322E" w:rsidR="005E4042" w:rsidRDefault="005E4042" w:rsidP="001E2DA8">
      <w:pPr>
        <w:rPr>
          <w:sz w:val="28"/>
          <w:szCs w:val="28"/>
        </w:rPr>
      </w:pPr>
    </w:p>
    <w:p w14:paraId="3408FBE2" w14:textId="57B3D99A" w:rsidR="005E4042" w:rsidRDefault="005E4042" w:rsidP="001E2DA8">
      <w:pPr>
        <w:rPr>
          <w:sz w:val="28"/>
          <w:szCs w:val="28"/>
        </w:rPr>
      </w:pPr>
    </w:p>
    <w:p w14:paraId="29AFD43F" w14:textId="596E2C8F" w:rsidR="005E4042" w:rsidRDefault="005E4042" w:rsidP="001E2DA8">
      <w:pPr>
        <w:rPr>
          <w:sz w:val="28"/>
          <w:szCs w:val="28"/>
        </w:rPr>
      </w:pPr>
    </w:p>
    <w:p w14:paraId="72B04236" w14:textId="6EE910C5" w:rsidR="005E4042" w:rsidRDefault="005E4042" w:rsidP="001E2DA8">
      <w:pPr>
        <w:rPr>
          <w:sz w:val="28"/>
          <w:szCs w:val="28"/>
        </w:rPr>
      </w:pPr>
    </w:p>
    <w:p w14:paraId="7E3538D8" w14:textId="5AD2AA3B" w:rsidR="005E4042" w:rsidRDefault="005E4042" w:rsidP="001E2DA8">
      <w:pPr>
        <w:rPr>
          <w:sz w:val="28"/>
          <w:szCs w:val="28"/>
        </w:rPr>
      </w:pPr>
    </w:p>
    <w:p w14:paraId="5ED98BB3" w14:textId="5AD12BF1" w:rsidR="005E4042" w:rsidRDefault="005E4042" w:rsidP="001E2DA8">
      <w:pPr>
        <w:rPr>
          <w:sz w:val="28"/>
          <w:szCs w:val="28"/>
        </w:rPr>
      </w:pPr>
    </w:p>
    <w:p w14:paraId="258F9531" w14:textId="105B4E13" w:rsidR="005E4042" w:rsidRDefault="005E4042" w:rsidP="001E2DA8">
      <w:pPr>
        <w:rPr>
          <w:sz w:val="28"/>
          <w:szCs w:val="28"/>
        </w:rPr>
      </w:pPr>
    </w:p>
    <w:p w14:paraId="19CED724" w14:textId="2F20484F" w:rsidR="005E4042" w:rsidRDefault="005E4042" w:rsidP="001E2DA8">
      <w:pPr>
        <w:rPr>
          <w:sz w:val="28"/>
          <w:szCs w:val="28"/>
        </w:rPr>
      </w:pPr>
    </w:p>
    <w:p w14:paraId="0482DC70" w14:textId="2B4F7115" w:rsidR="005E4042" w:rsidRDefault="005E4042" w:rsidP="001E2DA8">
      <w:pPr>
        <w:rPr>
          <w:sz w:val="28"/>
          <w:szCs w:val="28"/>
        </w:rPr>
      </w:pPr>
    </w:p>
    <w:p w14:paraId="21B1F58B" w14:textId="432590D7" w:rsidR="005E4042" w:rsidRDefault="005E4042" w:rsidP="001E2DA8">
      <w:pPr>
        <w:rPr>
          <w:sz w:val="28"/>
          <w:szCs w:val="28"/>
        </w:rPr>
      </w:pPr>
    </w:p>
    <w:p w14:paraId="13325C8D" w14:textId="0E155BE7" w:rsidR="005E4042" w:rsidRDefault="005E4042" w:rsidP="001E2DA8">
      <w:pPr>
        <w:rPr>
          <w:sz w:val="28"/>
          <w:szCs w:val="28"/>
        </w:rPr>
      </w:pPr>
    </w:p>
    <w:p w14:paraId="647355C1" w14:textId="37ADA6BA" w:rsidR="005E4042" w:rsidRDefault="005E4042" w:rsidP="001E2DA8">
      <w:pPr>
        <w:rPr>
          <w:sz w:val="28"/>
          <w:szCs w:val="28"/>
        </w:rPr>
      </w:pPr>
    </w:p>
    <w:p w14:paraId="1BE210B4" w14:textId="4AA788C8" w:rsidR="005E4042" w:rsidRDefault="005E4042" w:rsidP="001E2DA8">
      <w:pPr>
        <w:rPr>
          <w:sz w:val="28"/>
          <w:szCs w:val="28"/>
        </w:rPr>
      </w:pPr>
    </w:p>
    <w:p w14:paraId="18372DC3" w14:textId="3E14F5D5" w:rsidR="005E4042" w:rsidRDefault="005E4042" w:rsidP="001E2DA8">
      <w:pPr>
        <w:rPr>
          <w:sz w:val="28"/>
          <w:szCs w:val="28"/>
        </w:rPr>
      </w:pPr>
      <w:r>
        <w:rPr>
          <w:sz w:val="28"/>
          <w:szCs w:val="28"/>
        </w:rPr>
        <w:lastRenderedPageBreak/>
        <w:t>Ending management:</w:t>
      </w:r>
    </w:p>
    <w:p w14:paraId="4527C52B" w14:textId="708FB9C9" w:rsidR="005E4042" w:rsidRDefault="005E4042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05B56208" wp14:editId="38261A00">
            <wp:simplePos x="0" y="0"/>
            <wp:positionH relativeFrom="column">
              <wp:posOffset>-762000</wp:posOffset>
            </wp:positionH>
            <wp:positionV relativeFrom="paragraph">
              <wp:posOffset>205740</wp:posOffset>
            </wp:positionV>
            <wp:extent cx="7254240" cy="5311140"/>
            <wp:effectExtent l="0" t="0" r="3810" b="3810"/>
            <wp:wrapTight wrapText="bothSides">
              <wp:wrapPolygon edited="0">
                <wp:start x="0" y="0"/>
                <wp:lineTo x="0" y="21538"/>
                <wp:lineTo x="21555" y="21538"/>
                <wp:lineTo x="2155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574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4240" cy="531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54BC5F" w14:textId="28C04C97" w:rsidR="005E4042" w:rsidRDefault="005E4042" w:rsidP="001E2DA8">
      <w:pPr>
        <w:rPr>
          <w:sz w:val="28"/>
          <w:szCs w:val="28"/>
        </w:rPr>
      </w:pPr>
    </w:p>
    <w:p w14:paraId="7447077B" w14:textId="347B1601" w:rsidR="005E4042" w:rsidRDefault="005E4042" w:rsidP="001E2DA8">
      <w:pPr>
        <w:rPr>
          <w:sz w:val="28"/>
          <w:szCs w:val="28"/>
        </w:rPr>
      </w:pPr>
    </w:p>
    <w:p w14:paraId="7107F1FC" w14:textId="58DB57A4" w:rsidR="005E4042" w:rsidRDefault="005E4042" w:rsidP="001E2DA8">
      <w:pPr>
        <w:rPr>
          <w:sz w:val="28"/>
          <w:szCs w:val="28"/>
        </w:rPr>
      </w:pPr>
    </w:p>
    <w:p w14:paraId="71BE1B99" w14:textId="2535A170" w:rsidR="005E4042" w:rsidRDefault="005E4042" w:rsidP="001E2DA8">
      <w:pPr>
        <w:rPr>
          <w:sz w:val="28"/>
          <w:szCs w:val="28"/>
        </w:rPr>
      </w:pPr>
    </w:p>
    <w:p w14:paraId="157F0C0C" w14:textId="45FDF157" w:rsidR="005E4042" w:rsidRDefault="005E4042" w:rsidP="001E2DA8">
      <w:pPr>
        <w:rPr>
          <w:sz w:val="28"/>
          <w:szCs w:val="28"/>
        </w:rPr>
      </w:pPr>
    </w:p>
    <w:p w14:paraId="3A206D4C" w14:textId="090DDC85" w:rsidR="005E4042" w:rsidRDefault="005E4042" w:rsidP="001E2DA8">
      <w:pPr>
        <w:rPr>
          <w:sz w:val="28"/>
          <w:szCs w:val="28"/>
        </w:rPr>
      </w:pPr>
    </w:p>
    <w:p w14:paraId="73D1A0F9" w14:textId="4C19554F" w:rsidR="005E4042" w:rsidRDefault="005E4042" w:rsidP="001E2DA8">
      <w:pPr>
        <w:rPr>
          <w:sz w:val="28"/>
          <w:szCs w:val="28"/>
        </w:rPr>
      </w:pPr>
    </w:p>
    <w:p w14:paraId="02EAA46D" w14:textId="7EB28C36" w:rsidR="005E4042" w:rsidRDefault="005E4042" w:rsidP="001E2DA8">
      <w:pPr>
        <w:rPr>
          <w:sz w:val="28"/>
          <w:szCs w:val="28"/>
        </w:rPr>
      </w:pPr>
    </w:p>
    <w:p w14:paraId="22B9F0AD" w14:textId="5252ED65" w:rsidR="005E4042" w:rsidRDefault="005E4042" w:rsidP="001E2DA8">
      <w:pPr>
        <w:rPr>
          <w:sz w:val="28"/>
          <w:szCs w:val="28"/>
        </w:rPr>
      </w:pPr>
    </w:p>
    <w:p w14:paraId="526A1FA5" w14:textId="4C4CE29E" w:rsidR="005E4042" w:rsidRDefault="005E4042" w:rsidP="001E2DA8">
      <w:pPr>
        <w:rPr>
          <w:sz w:val="28"/>
          <w:szCs w:val="28"/>
        </w:rPr>
      </w:pPr>
    </w:p>
    <w:p w14:paraId="3C9EB3E5" w14:textId="2F6832A2" w:rsidR="005E4042" w:rsidRDefault="005E4042" w:rsidP="001E2DA8">
      <w:pPr>
        <w:rPr>
          <w:sz w:val="28"/>
          <w:szCs w:val="28"/>
        </w:rPr>
      </w:pPr>
    </w:p>
    <w:p w14:paraId="4B6B2D8B" w14:textId="69BF0C47" w:rsidR="005E4042" w:rsidRDefault="005E4042" w:rsidP="001E2DA8">
      <w:pPr>
        <w:rPr>
          <w:sz w:val="28"/>
          <w:szCs w:val="28"/>
        </w:rPr>
      </w:pPr>
    </w:p>
    <w:p w14:paraId="6146F760" w14:textId="7A8D1A2E" w:rsidR="005E4042" w:rsidRDefault="005E4042" w:rsidP="001E2DA8">
      <w:pPr>
        <w:rPr>
          <w:sz w:val="28"/>
          <w:szCs w:val="28"/>
        </w:rPr>
      </w:pPr>
    </w:p>
    <w:p w14:paraId="12323DAA" w14:textId="2C746C6A" w:rsidR="005E4042" w:rsidRDefault="005E4042" w:rsidP="001E2DA8">
      <w:pPr>
        <w:rPr>
          <w:sz w:val="28"/>
          <w:szCs w:val="28"/>
        </w:rPr>
      </w:pPr>
    </w:p>
    <w:p w14:paraId="096FE731" w14:textId="2504FD9F" w:rsidR="005E4042" w:rsidRDefault="005E4042" w:rsidP="001E2DA8">
      <w:pPr>
        <w:rPr>
          <w:sz w:val="28"/>
          <w:szCs w:val="28"/>
        </w:rPr>
      </w:pPr>
    </w:p>
    <w:p w14:paraId="4B8286CA" w14:textId="6979DEE7" w:rsidR="005E4042" w:rsidRDefault="005E4042" w:rsidP="001E2DA8">
      <w:pPr>
        <w:rPr>
          <w:sz w:val="28"/>
          <w:szCs w:val="28"/>
        </w:rPr>
      </w:pPr>
    </w:p>
    <w:p w14:paraId="036936DD" w14:textId="766A61D2" w:rsidR="005E4042" w:rsidRDefault="005E4042" w:rsidP="001E2DA8">
      <w:pPr>
        <w:rPr>
          <w:sz w:val="28"/>
          <w:szCs w:val="28"/>
        </w:rPr>
      </w:pPr>
    </w:p>
    <w:p w14:paraId="6A37B590" w14:textId="763D5450" w:rsidR="005E4042" w:rsidRDefault="005E4042" w:rsidP="001E2DA8">
      <w:pPr>
        <w:rPr>
          <w:sz w:val="28"/>
          <w:szCs w:val="28"/>
        </w:rPr>
      </w:pPr>
    </w:p>
    <w:p w14:paraId="29D87CB2" w14:textId="4865BC37" w:rsidR="005E4042" w:rsidRDefault="005E4042" w:rsidP="001E2DA8">
      <w:pPr>
        <w:rPr>
          <w:sz w:val="28"/>
          <w:szCs w:val="28"/>
        </w:rPr>
      </w:pPr>
      <w:r>
        <w:rPr>
          <w:sz w:val="28"/>
          <w:szCs w:val="28"/>
        </w:rPr>
        <w:lastRenderedPageBreak/>
        <w:t>Workings</w:t>
      </w:r>
      <w:r w:rsidR="009323AF">
        <w:rPr>
          <w:sz w:val="28"/>
          <w:szCs w:val="28"/>
        </w:rPr>
        <w:t xml:space="preserve"> of</w:t>
      </w:r>
      <w:r>
        <w:rPr>
          <w:sz w:val="28"/>
          <w:szCs w:val="28"/>
        </w:rPr>
        <w:t xml:space="preserve"> file</w:t>
      </w:r>
      <w:r w:rsidR="009323AF">
        <w:rPr>
          <w:sz w:val="28"/>
          <w:szCs w:val="28"/>
        </w:rPr>
        <w:t xml:space="preserve"> IO</w:t>
      </w:r>
      <w:r>
        <w:rPr>
          <w:sz w:val="28"/>
          <w:szCs w:val="28"/>
        </w:rPr>
        <w:t>:</w:t>
      </w:r>
    </w:p>
    <w:p w14:paraId="235B47D2" w14:textId="2B662A9D" w:rsidR="005E4042" w:rsidRDefault="005E4042" w:rsidP="001E2DA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4CAF5CAA" wp14:editId="2C51750E">
            <wp:simplePos x="0" y="0"/>
            <wp:positionH relativeFrom="margin">
              <wp:posOffset>-746760</wp:posOffset>
            </wp:positionH>
            <wp:positionV relativeFrom="paragraph">
              <wp:posOffset>205740</wp:posOffset>
            </wp:positionV>
            <wp:extent cx="7216140" cy="4754880"/>
            <wp:effectExtent l="0" t="0" r="3810" b="7620"/>
            <wp:wrapTight wrapText="bothSides">
              <wp:wrapPolygon edited="0">
                <wp:start x="0" y="0"/>
                <wp:lineTo x="0" y="21548"/>
                <wp:lineTo x="21554" y="21548"/>
                <wp:lineTo x="21554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575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A7A3A0" w14:textId="4C046D8E" w:rsidR="005E4042" w:rsidRDefault="005E4042" w:rsidP="001E2DA8">
      <w:pPr>
        <w:rPr>
          <w:sz w:val="28"/>
          <w:szCs w:val="28"/>
        </w:rPr>
      </w:pPr>
    </w:p>
    <w:p w14:paraId="60EBC7C3" w14:textId="70BF1C5D" w:rsidR="005E4042" w:rsidRDefault="005E4042" w:rsidP="001E2DA8">
      <w:pPr>
        <w:rPr>
          <w:sz w:val="28"/>
          <w:szCs w:val="28"/>
        </w:rPr>
      </w:pPr>
    </w:p>
    <w:p w14:paraId="6EB01D55" w14:textId="75624853" w:rsidR="005E4042" w:rsidRDefault="005E4042" w:rsidP="001E2DA8">
      <w:pPr>
        <w:rPr>
          <w:sz w:val="28"/>
          <w:szCs w:val="28"/>
        </w:rPr>
      </w:pPr>
    </w:p>
    <w:p w14:paraId="567DA17F" w14:textId="2CA95D07" w:rsidR="005E4042" w:rsidRDefault="005E4042" w:rsidP="001E2DA8">
      <w:pPr>
        <w:rPr>
          <w:sz w:val="28"/>
          <w:szCs w:val="28"/>
        </w:rPr>
      </w:pPr>
    </w:p>
    <w:p w14:paraId="7862B1DA" w14:textId="7D4DF001" w:rsidR="005E4042" w:rsidRDefault="005E4042" w:rsidP="001E2DA8">
      <w:pPr>
        <w:rPr>
          <w:sz w:val="28"/>
          <w:szCs w:val="28"/>
        </w:rPr>
      </w:pPr>
    </w:p>
    <w:p w14:paraId="31FD414A" w14:textId="5BBE6F26" w:rsidR="005E4042" w:rsidRDefault="005E4042" w:rsidP="001E2DA8">
      <w:pPr>
        <w:rPr>
          <w:sz w:val="28"/>
          <w:szCs w:val="28"/>
        </w:rPr>
      </w:pPr>
    </w:p>
    <w:p w14:paraId="33BAF8A5" w14:textId="26E1A4BD" w:rsidR="005E4042" w:rsidRDefault="005E4042" w:rsidP="001E2DA8">
      <w:pPr>
        <w:rPr>
          <w:sz w:val="28"/>
          <w:szCs w:val="28"/>
        </w:rPr>
      </w:pPr>
    </w:p>
    <w:p w14:paraId="3979B57C" w14:textId="0D343330" w:rsidR="005E4042" w:rsidRDefault="005E4042" w:rsidP="001E2DA8">
      <w:pPr>
        <w:rPr>
          <w:sz w:val="28"/>
          <w:szCs w:val="28"/>
        </w:rPr>
      </w:pPr>
    </w:p>
    <w:p w14:paraId="269C6373" w14:textId="4C424127" w:rsidR="005E4042" w:rsidRPr="005E4042" w:rsidRDefault="005E4042" w:rsidP="005E4042">
      <w:pPr>
        <w:jc w:val="center"/>
        <w:rPr>
          <w:rFonts w:ascii="Arial Black" w:hAnsi="Arial Black"/>
          <w:b/>
          <w:sz w:val="56"/>
          <w:szCs w:val="56"/>
        </w:rPr>
      </w:pPr>
      <w:r w:rsidRPr="005E4042">
        <w:rPr>
          <w:rFonts w:ascii="Arial Black" w:hAnsi="Arial Black"/>
          <w:b/>
          <w:sz w:val="56"/>
          <w:szCs w:val="56"/>
        </w:rPr>
        <w:t>THE END</w:t>
      </w:r>
    </w:p>
    <w:sectPr w:rsidR="005E4042" w:rsidRPr="005E4042" w:rsidSect="008B7098"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62910" w14:textId="77777777" w:rsidR="00082570" w:rsidRDefault="00082570" w:rsidP="00825A13">
      <w:r>
        <w:separator/>
      </w:r>
    </w:p>
  </w:endnote>
  <w:endnote w:type="continuationSeparator" w:id="0">
    <w:p w14:paraId="6792D9B7" w14:textId="77777777" w:rsidR="00082570" w:rsidRDefault="00082570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4137EF" w14:textId="77777777" w:rsidR="00082570" w:rsidRDefault="00082570" w:rsidP="00825A13">
      <w:r>
        <w:separator/>
      </w:r>
    </w:p>
  </w:footnote>
  <w:footnote w:type="continuationSeparator" w:id="0">
    <w:p w14:paraId="7CD7CD62" w14:textId="77777777" w:rsidR="00082570" w:rsidRDefault="00082570" w:rsidP="00825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143B4"/>
    <w:multiLevelType w:val="hybridMultilevel"/>
    <w:tmpl w:val="290C1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F064EB"/>
    <w:multiLevelType w:val="hybridMultilevel"/>
    <w:tmpl w:val="9BF0C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07D51"/>
    <w:multiLevelType w:val="hybridMultilevel"/>
    <w:tmpl w:val="9D58A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64BEF"/>
    <w:multiLevelType w:val="hybridMultilevel"/>
    <w:tmpl w:val="928A29C4"/>
    <w:lvl w:ilvl="0" w:tplc="882CA696">
      <w:start w:val="1"/>
      <w:numFmt w:val="decimal"/>
      <w:lvlText w:val="%1."/>
      <w:lvlJc w:val="left"/>
      <w:pPr>
        <w:ind w:left="360" w:hanging="360"/>
      </w:pPr>
      <w:rPr>
        <w:b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8C27627"/>
    <w:multiLevelType w:val="hybridMultilevel"/>
    <w:tmpl w:val="787C9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55A63"/>
    <w:multiLevelType w:val="hybridMultilevel"/>
    <w:tmpl w:val="18F49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1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2324E"/>
    <w:rsid w:val="00026D23"/>
    <w:rsid w:val="00034907"/>
    <w:rsid w:val="00082570"/>
    <w:rsid w:val="000A4D14"/>
    <w:rsid w:val="000B3EF1"/>
    <w:rsid w:val="00132194"/>
    <w:rsid w:val="00170ABD"/>
    <w:rsid w:val="00177C5E"/>
    <w:rsid w:val="001865AB"/>
    <w:rsid w:val="001A3FBE"/>
    <w:rsid w:val="001A7A93"/>
    <w:rsid w:val="001D68B1"/>
    <w:rsid w:val="001E296D"/>
    <w:rsid w:val="001E2DA8"/>
    <w:rsid w:val="001E4236"/>
    <w:rsid w:val="00232365"/>
    <w:rsid w:val="00297244"/>
    <w:rsid w:val="002A33F6"/>
    <w:rsid w:val="002B3E4B"/>
    <w:rsid w:val="002F1099"/>
    <w:rsid w:val="002F4F8D"/>
    <w:rsid w:val="00302C22"/>
    <w:rsid w:val="00306FF8"/>
    <w:rsid w:val="00362C2A"/>
    <w:rsid w:val="0037282F"/>
    <w:rsid w:val="00384330"/>
    <w:rsid w:val="003D4140"/>
    <w:rsid w:val="003E5346"/>
    <w:rsid w:val="00413BE9"/>
    <w:rsid w:val="0048293C"/>
    <w:rsid w:val="00483D20"/>
    <w:rsid w:val="004B252E"/>
    <w:rsid w:val="004C373C"/>
    <w:rsid w:val="004C56BA"/>
    <w:rsid w:val="004E1848"/>
    <w:rsid w:val="005214A7"/>
    <w:rsid w:val="005827D2"/>
    <w:rsid w:val="00586928"/>
    <w:rsid w:val="00597766"/>
    <w:rsid w:val="005A5F57"/>
    <w:rsid w:val="005D1087"/>
    <w:rsid w:val="005E4042"/>
    <w:rsid w:val="005E7168"/>
    <w:rsid w:val="00613368"/>
    <w:rsid w:val="00620863"/>
    <w:rsid w:val="006B5403"/>
    <w:rsid w:val="006B6CD1"/>
    <w:rsid w:val="006C421A"/>
    <w:rsid w:val="007179E5"/>
    <w:rsid w:val="007562B9"/>
    <w:rsid w:val="007A5E99"/>
    <w:rsid w:val="007A7500"/>
    <w:rsid w:val="007B319E"/>
    <w:rsid w:val="007D4753"/>
    <w:rsid w:val="007E5307"/>
    <w:rsid w:val="00812B45"/>
    <w:rsid w:val="00825A13"/>
    <w:rsid w:val="0083661C"/>
    <w:rsid w:val="0085508B"/>
    <w:rsid w:val="00861DDA"/>
    <w:rsid w:val="00863744"/>
    <w:rsid w:val="008B7098"/>
    <w:rsid w:val="008E1720"/>
    <w:rsid w:val="008F18C6"/>
    <w:rsid w:val="00922BEC"/>
    <w:rsid w:val="009246B6"/>
    <w:rsid w:val="009315FC"/>
    <w:rsid w:val="009323AF"/>
    <w:rsid w:val="0093745F"/>
    <w:rsid w:val="0095073F"/>
    <w:rsid w:val="009800A7"/>
    <w:rsid w:val="00984031"/>
    <w:rsid w:val="00996299"/>
    <w:rsid w:val="009D1B2F"/>
    <w:rsid w:val="00A44F7B"/>
    <w:rsid w:val="00A50E04"/>
    <w:rsid w:val="00A515A3"/>
    <w:rsid w:val="00A70799"/>
    <w:rsid w:val="00AF34D4"/>
    <w:rsid w:val="00B054E6"/>
    <w:rsid w:val="00B338A8"/>
    <w:rsid w:val="00B40AB7"/>
    <w:rsid w:val="00B443AB"/>
    <w:rsid w:val="00C20EC0"/>
    <w:rsid w:val="00C353F0"/>
    <w:rsid w:val="00C379C6"/>
    <w:rsid w:val="00C424B7"/>
    <w:rsid w:val="00C55904"/>
    <w:rsid w:val="00C641EF"/>
    <w:rsid w:val="00C660A5"/>
    <w:rsid w:val="00C80DB7"/>
    <w:rsid w:val="00C97BB4"/>
    <w:rsid w:val="00CA739A"/>
    <w:rsid w:val="00CA74C1"/>
    <w:rsid w:val="00CD361B"/>
    <w:rsid w:val="00CD7AFC"/>
    <w:rsid w:val="00D41968"/>
    <w:rsid w:val="00D51CD0"/>
    <w:rsid w:val="00D73C7B"/>
    <w:rsid w:val="00D93779"/>
    <w:rsid w:val="00DA618F"/>
    <w:rsid w:val="00DA64E3"/>
    <w:rsid w:val="00DD7A89"/>
    <w:rsid w:val="00DE4E86"/>
    <w:rsid w:val="00E07F3C"/>
    <w:rsid w:val="00E40A69"/>
    <w:rsid w:val="00E453C9"/>
    <w:rsid w:val="00E54147"/>
    <w:rsid w:val="00E74B4C"/>
    <w:rsid w:val="00EC1441"/>
    <w:rsid w:val="00EC2C82"/>
    <w:rsid w:val="00EE306B"/>
    <w:rsid w:val="00EF6D46"/>
    <w:rsid w:val="00F31121"/>
    <w:rsid w:val="00F35FB2"/>
    <w:rsid w:val="00F42A97"/>
    <w:rsid w:val="00F46393"/>
    <w:rsid w:val="00F50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38F85"/>
  <w15:chartTrackingRefBased/>
  <w15:docId w15:val="{28F6778C-F3B2-4E86-8668-B59699428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  <w:style w:type="table" w:styleId="TableGridLight">
    <w:name w:val="Grid Table Light"/>
    <w:basedOn w:val="TableNormal"/>
    <w:uiPriority w:val="40"/>
    <w:rsid w:val="00F35FB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35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03490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8366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76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6D3F4709FED041A9BD42371EAC9FEE" ma:contentTypeVersion="3" ma:contentTypeDescription="Create a new document." ma:contentTypeScope="" ma:versionID="d90ed7253a3fa00cb94c91005578d41c">
  <xsd:schema xmlns:xsd="http://www.w3.org/2001/XMLSchema" xmlns:xs="http://www.w3.org/2001/XMLSchema" xmlns:p="http://schemas.microsoft.com/office/2006/metadata/properties" xmlns:ns2="a2ceda35-ba6f-4aed-a63b-6ec109855919" targetNamespace="http://schemas.microsoft.com/office/2006/metadata/properties" ma:root="true" ma:fieldsID="8294b898f5cb879302d42e67ab2add55" ns2:_="">
    <xsd:import namespace="a2ceda35-ba6f-4aed-a63b-6ec10985591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ceda35-ba6f-4aed-a63b-6ec10985591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2ceda35-ba6f-4aed-a63b-6ec109855919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ECAFE-1194-4380-B0BF-0CDA780ADE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ceda35-ba6f-4aed-a63b-6ec109855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E95755-D455-41FF-AB48-6AD59989B5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A9B271-6AE9-4C32-908F-9BA2FCCD18AE}">
  <ds:schemaRefs>
    <ds:schemaRef ds:uri="http://schemas.microsoft.com/office/2006/metadata/properties"/>
    <ds:schemaRef ds:uri="http://schemas.microsoft.com/office/infopath/2007/PartnerControls"/>
    <ds:schemaRef ds:uri="a2ceda35-ba6f-4aed-a63b-6ec109855919"/>
  </ds:schemaRefs>
</ds:datastoreItem>
</file>

<file path=customXml/itemProps4.xml><?xml version="1.0" encoding="utf-8"?>
<ds:datastoreItem xmlns:ds="http://schemas.openxmlformats.org/officeDocument/2006/customXml" ds:itemID="{F25E0745-E799-4E5C-A565-241986242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Asus</cp:lastModifiedBy>
  <cp:revision>27</cp:revision>
  <cp:lastPrinted>2017-03-29T03:35:00Z</cp:lastPrinted>
  <dcterms:created xsi:type="dcterms:W3CDTF">2020-08-22T09:18:00Z</dcterms:created>
  <dcterms:modified xsi:type="dcterms:W3CDTF">2020-09-2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6D3F4709FED041A9BD42371EAC9FEE</vt:lpwstr>
  </property>
  <property fmtid="{D5CDD505-2E9C-101B-9397-08002B2CF9AE}" pid="3" name="Order">
    <vt:r8>2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